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1603E4" w14:textId="4530996C" w:rsidR="006C02BF" w:rsidRPr="00096696" w:rsidRDefault="006C02BF" w:rsidP="006C02BF">
      <w:pPr>
        <w:rPr>
          <w:rFonts w:ascii="Arial" w:hAnsi="Arial" w:cs="Arial"/>
          <w:b/>
          <w:bCs/>
          <w:sz w:val="28"/>
          <w:szCs w:val="28"/>
          <w:lang w:val="en-GB"/>
        </w:rPr>
      </w:pPr>
      <w:r w:rsidRPr="00096696">
        <w:rPr>
          <w:rFonts w:ascii="Arial" w:hAnsi="Arial" w:cs="Arial"/>
          <w:noProof/>
          <w:color w:val="405D24" w:themeColor="accent6" w:themeShade="80"/>
          <w:sz w:val="28"/>
          <w:szCs w:val="28"/>
          <w:lang w:val="en-US"/>
        </w:rPr>
        <w:drawing>
          <wp:anchor distT="0" distB="0" distL="114300" distR="114300" simplePos="0" relativeHeight="251666432" behindDoc="0" locked="0" layoutInCell="1" allowOverlap="1" wp14:anchorId="45E83F6A" wp14:editId="0CDA65C1">
            <wp:simplePos x="0" y="0"/>
            <wp:positionH relativeFrom="column">
              <wp:posOffset>4269105</wp:posOffset>
            </wp:positionH>
            <wp:positionV relativeFrom="paragraph">
              <wp:posOffset>-793750</wp:posOffset>
            </wp:positionV>
            <wp:extent cx="1577975" cy="1526540"/>
            <wp:effectExtent l="0" t="0" r="0" b="0"/>
            <wp:wrapTopAndBottom/>
            <wp:docPr id="8" name="Imagen 8" descr="Imagen que contiene 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8" descr="Imagen que contiene Logotipo&#10;&#10;Descripción generada automáticament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7975" cy="1526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5E16" w:rsidRPr="00096696">
        <w:rPr>
          <w:rFonts w:ascii="Arial" w:hAnsi="Arial" w:cs="Arial"/>
          <w:b/>
          <w:bCs/>
          <w:sz w:val="28"/>
          <w:szCs w:val="28"/>
          <w:lang w:val="en-GB"/>
        </w:rPr>
        <w:t>APPLICATION FORM FOR THE COMPETITION FOR THE BEST MSc THESIS</w:t>
      </w:r>
      <w:r w:rsidRPr="00096696">
        <w:rPr>
          <w:rFonts w:ascii="Arial" w:hAnsi="Arial" w:cs="Arial"/>
          <w:b/>
          <w:bCs/>
          <w:sz w:val="28"/>
          <w:szCs w:val="28"/>
          <w:lang w:val="en-GB"/>
        </w:rPr>
        <w:t xml:space="preserve"> </w:t>
      </w:r>
    </w:p>
    <w:p w14:paraId="2073C156" w14:textId="77777777" w:rsidR="009D5E16" w:rsidRDefault="009D5E16" w:rsidP="006C02BF">
      <w:pPr>
        <w:rPr>
          <w:b/>
          <w:bCs/>
          <w:lang w:val="en-GB"/>
        </w:rPr>
      </w:pPr>
    </w:p>
    <w:p w14:paraId="77BAD267" w14:textId="77777777" w:rsidR="00BD4DFB" w:rsidRPr="00096696" w:rsidRDefault="006C02BF" w:rsidP="006C02BF">
      <w:pPr>
        <w:rPr>
          <w:rFonts w:ascii="Arial" w:hAnsi="Arial" w:cs="Arial"/>
          <w:szCs w:val="22"/>
          <w:lang w:val="en-GB"/>
        </w:rPr>
      </w:pPr>
      <w:r w:rsidRPr="00096696">
        <w:rPr>
          <w:rFonts w:ascii="Arial" w:hAnsi="Arial" w:cs="Arial"/>
          <w:b/>
          <w:bCs/>
          <w:szCs w:val="22"/>
          <w:lang w:val="en-GB"/>
        </w:rPr>
        <w:t xml:space="preserve">Project Title: </w:t>
      </w:r>
      <w:proofErr w:type="spellStart"/>
      <w:r w:rsidRPr="00096696">
        <w:rPr>
          <w:rFonts w:ascii="Arial" w:hAnsi="Arial" w:cs="Arial"/>
          <w:szCs w:val="22"/>
          <w:lang w:val="en-GB"/>
        </w:rPr>
        <w:t>TRANSITion</w:t>
      </w:r>
      <w:proofErr w:type="spellEnd"/>
      <w:r w:rsidRPr="00096696">
        <w:rPr>
          <w:rFonts w:ascii="Arial" w:hAnsi="Arial" w:cs="Arial"/>
          <w:szCs w:val="22"/>
          <w:lang w:val="en-GB"/>
        </w:rPr>
        <w:t xml:space="preserve"> to </w:t>
      </w:r>
      <w:r w:rsidR="00845ABB" w:rsidRPr="00096696">
        <w:rPr>
          <w:rFonts w:ascii="Arial" w:hAnsi="Arial" w:cs="Arial"/>
          <w:szCs w:val="22"/>
          <w:lang w:val="en-GB"/>
        </w:rPr>
        <w:t>S</w:t>
      </w:r>
      <w:r w:rsidRPr="00096696">
        <w:rPr>
          <w:rFonts w:ascii="Arial" w:hAnsi="Arial" w:cs="Arial"/>
          <w:szCs w:val="22"/>
          <w:lang w:val="en-GB"/>
        </w:rPr>
        <w:t xml:space="preserve">ustainable </w:t>
      </w:r>
      <w:r w:rsidR="00845ABB" w:rsidRPr="00096696">
        <w:rPr>
          <w:rFonts w:ascii="Arial" w:hAnsi="Arial" w:cs="Arial"/>
          <w:szCs w:val="22"/>
          <w:lang w:val="en-GB"/>
        </w:rPr>
        <w:t>F</w:t>
      </w:r>
      <w:r w:rsidRPr="00096696">
        <w:rPr>
          <w:rFonts w:ascii="Arial" w:hAnsi="Arial" w:cs="Arial"/>
          <w:szCs w:val="22"/>
          <w:lang w:val="en-GB"/>
        </w:rPr>
        <w:t xml:space="preserve">uture </w:t>
      </w:r>
      <w:proofErr w:type="gramStart"/>
      <w:r w:rsidR="00845ABB" w:rsidRPr="00096696">
        <w:rPr>
          <w:rFonts w:ascii="Arial" w:hAnsi="Arial" w:cs="Arial"/>
          <w:szCs w:val="22"/>
          <w:lang w:val="en-GB"/>
        </w:rPr>
        <w:t>T</w:t>
      </w:r>
      <w:r w:rsidRPr="00096696">
        <w:rPr>
          <w:rFonts w:ascii="Arial" w:hAnsi="Arial" w:cs="Arial"/>
          <w:szCs w:val="22"/>
          <w:lang w:val="en-GB"/>
        </w:rPr>
        <w:t>hrough</w:t>
      </w:r>
      <w:proofErr w:type="gramEnd"/>
      <w:r w:rsidRPr="00096696">
        <w:rPr>
          <w:rFonts w:ascii="Arial" w:hAnsi="Arial" w:cs="Arial"/>
          <w:szCs w:val="22"/>
          <w:lang w:val="en-GB"/>
        </w:rPr>
        <w:t xml:space="preserve"> </w:t>
      </w:r>
      <w:r w:rsidR="00845ABB" w:rsidRPr="00096696">
        <w:rPr>
          <w:rFonts w:ascii="Arial" w:hAnsi="Arial" w:cs="Arial"/>
          <w:szCs w:val="22"/>
          <w:lang w:val="en-GB"/>
        </w:rPr>
        <w:t>T</w:t>
      </w:r>
      <w:r w:rsidRPr="00096696">
        <w:rPr>
          <w:rFonts w:ascii="Arial" w:hAnsi="Arial" w:cs="Arial"/>
          <w:szCs w:val="22"/>
          <w:lang w:val="en-GB"/>
        </w:rPr>
        <w:t xml:space="preserve">raining and </w:t>
      </w:r>
      <w:r w:rsidR="00845ABB" w:rsidRPr="00096696">
        <w:rPr>
          <w:rFonts w:ascii="Arial" w:hAnsi="Arial" w:cs="Arial"/>
          <w:szCs w:val="22"/>
          <w:lang w:val="en-GB"/>
        </w:rPr>
        <w:t>E</w:t>
      </w:r>
      <w:r w:rsidRPr="00096696">
        <w:rPr>
          <w:rFonts w:ascii="Arial" w:hAnsi="Arial" w:cs="Arial"/>
          <w:szCs w:val="22"/>
          <w:lang w:val="en-GB"/>
        </w:rPr>
        <w:t xml:space="preserve">ducation </w:t>
      </w:r>
      <w:r w:rsidR="00302630" w:rsidRPr="00096696">
        <w:rPr>
          <w:rFonts w:ascii="Arial" w:hAnsi="Arial" w:cs="Arial"/>
          <w:szCs w:val="22"/>
          <w:lang w:val="en-GB"/>
        </w:rPr>
        <w:t xml:space="preserve">– TRANSIT </w:t>
      </w:r>
    </w:p>
    <w:p w14:paraId="1D26CBB7" w14:textId="31CD1B8F" w:rsidR="006C02BF" w:rsidRPr="006D188D" w:rsidRDefault="006A3C13" w:rsidP="4B84814A">
      <w:pPr>
        <w:spacing w:line="240" w:lineRule="auto"/>
        <w:rPr>
          <w:rFonts w:ascii="Arial" w:hAnsi="Arial" w:cs="Arial"/>
          <w:lang w:val="en-GB"/>
        </w:rPr>
      </w:pPr>
      <w:r w:rsidRPr="4B84814A">
        <w:rPr>
          <w:rFonts w:ascii="Arial" w:hAnsi="Arial" w:cs="Arial"/>
          <w:lang w:val="en-GB"/>
        </w:rPr>
        <w:t>The graduate students of master studies whose MSc thes</w:t>
      </w:r>
      <w:r w:rsidR="00340BB4" w:rsidRPr="4B84814A">
        <w:rPr>
          <w:rFonts w:ascii="Arial" w:hAnsi="Arial" w:cs="Arial"/>
          <w:lang w:val="en-GB"/>
        </w:rPr>
        <w:t>e</w:t>
      </w:r>
      <w:r w:rsidRPr="4B84814A">
        <w:rPr>
          <w:rFonts w:ascii="Arial" w:hAnsi="Arial" w:cs="Arial"/>
          <w:lang w:val="en-GB"/>
        </w:rPr>
        <w:t xml:space="preserve">s </w:t>
      </w:r>
      <w:proofErr w:type="gramStart"/>
      <w:r w:rsidRPr="4B84814A">
        <w:rPr>
          <w:rFonts w:ascii="Arial" w:hAnsi="Arial" w:cs="Arial"/>
          <w:lang w:val="en-GB"/>
        </w:rPr>
        <w:t>were defended</w:t>
      </w:r>
      <w:proofErr w:type="gramEnd"/>
      <w:r w:rsidRPr="4B84814A">
        <w:rPr>
          <w:rFonts w:ascii="Arial" w:hAnsi="Arial" w:cs="Arial"/>
          <w:lang w:val="en-GB"/>
        </w:rPr>
        <w:t xml:space="preserve"> in the last </w:t>
      </w:r>
      <w:r w:rsidR="00DB226C">
        <w:rPr>
          <w:rFonts w:ascii="Arial" w:hAnsi="Arial" w:cs="Arial"/>
          <w:lang w:val="en-GB"/>
        </w:rPr>
        <w:t>academic</w:t>
      </w:r>
      <w:r w:rsidR="00B34E6E">
        <w:rPr>
          <w:rFonts w:ascii="Arial" w:hAnsi="Arial" w:cs="Arial"/>
          <w:lang w:val="en-GB"/>
        </w:rPr>
        <w:t xml:space="preserve"> </w:t>
      </w:r>
      <w:r w:rsidRPr="4B84814A">
        <w:rPr>
          <w:rFonts w:ascii="Arial" w:hAnsi="Arial" w:cs="Arial"/>
          <w:lang w:val="en-GB"/>
        </w:rPr>
        <w:t xml:space="preserve">year </w:t>
      </w:r>
      <w:r w:rsidR="00B34E6E">
        <w:rPr>
          <w:rFonts w:ascii="Arial" w:hAnsi="Arial" w:cs="Arial"/>
          <w:lang w:val="en-GB"/>
        </w:rPr>
        <w:t>2022/2023</w:t>
      </w:r>
      <w:r w:rsidR="00B34E6E" w:rsidRPr="4B84814A">
        <w:rPr>
          <w:rFonts w:ascii="Arial" w:hAnsi="Arial" w:cs="Arial"/>
          <w:lang w:val="en-GB"/>
        </w:rPr>
        <w:t xml:space="preserve"> </w:t>
      </w:r>
      <w:r w:rsidRPr="4B84814A">
        <w:rPr>
          <w:rFonts w:ascii="Arial" w:hAnsi="Arial" w:cs="Arial"/>
          <w:lang w:val="en-GB"/>
        </w:rPr>
        <w:t xml:space="preserve">and </w:t>
      </w:r>
      <w:r w:rsidR="00DB2BDC">
        <w:rPr>
          <w:rFonts w:ascii="Arial" w:hAnsi="Arial" w:cs="Arial"/>
          <w:lang w:val="en-GB"/>
        </w:rPr>
        <w:t>are related</w:t>
      </w:r>
      <w:r w:rsidRPr="4B84814A">
        <w:rPr>
          <w:rFonts w:ascii="Arial" w:hAnsi="Arial" w:cs="Arial"/>
          <w:lang w:val="en-GB"/>
        </w:rPr>
        <w:t xml:space="preserve"> </w:t>
      </w:r>
      <w:r w:rsidR="006D188D">
        <w:rPr>
          <w:rFonts w:ascii="Arial" w:hAnsi="Arial" w:cs="Arial"/>
          <w:lang w:val="en-GB"/>
        </w:rPr>
        <w:t>to renewable energy and/or sustainability</w:t>
      </w:r>
      <w:r w:rsidRPr="4B84814A">
        <w:rPr>
          <w:rFonts w:ascii="Arial" w:hAnsi="Arial" w:cs="Arial"/>
          <w:lang w:val="en-GB"/>
        </w:rPr>
        <w:t xml:space="preserve"> are invited to </w:t>
      </w:r>
      <w:r w:rsidR="00963770">
        <w:rPr>
          <w:rFonts w:ascii="Arial" w:hAnsi="Arial" w:cs="Arial"/>
          <w:lang w:val="en-GB"/>
        </w:rPr>
        <w:t>participate</w:t>
      </w:r>
      <w:r w:rsidRPr="4B84814A">
        <w:rPr>
          <w:rFonts w:ascii="Arial" w:hAnsi="Arial" w:cs="Arial"/>
          <w:lang w:val="en-GB"/>
        </w:rPr>
        <w:t xml:space="preserve"> in the competition for the best master (MSc) thesis, </w:t>
      </w:r>
      <w:r w:rsidR="006D188D">
        <w:rPr>
          <w:rFonts w:ascii="Arial" w:hAnsi="Arial" w:cs="Arial"/>
          <w:lang w:val="en-GB"/>
        </w:rPr>
        <w:t>organised</w:t>
      </w:r>
      <w:r w:rsidRPr="4B84814A">
        <w:rPr>
          <w:rFonts w:ascii="Arial" w:hAnsi="Arial" w:cs="Arial"/>
          <w:lang w:val="en-GB"/>
        </w:rPr>
        <w:t xml:space="preserve"> by TRANSIT project. </w:t>
      </w:r>
      <w:r w:rsidR="006C02BF" w:rsidRPr="4B84814A">
        <w:rPr>
          <w:rFonts w:ascii="Arial" w:hAnsi="Arial" w:cs="Arial"/>
          <w:lang w:val="en-GB"/>
        </w:rPr>
        <w:t xml:space="preserve">If you are </w:t>
      </w:r>
      <w:r w:rsidR="00BD4DFB" w:rsidRPr="4B84814A">
        <w:rPr>
          <w:rFonts w:ascii="Arial" w:hAnsi="Arial" w:cs="Arial"/>
          <w:lang w:val="en-GB"/>
        </w:rPr>
        <w:t xml:space="preserve">willing </w:t>
      </w:r>
      <w:r w:rsidR="006C02BF" w:rsidRPr="4B84814A">
        <w:rPr>
          <w:rFonts w:ascii="Arial" w:hAnsi="Arial" w:cs="Arial"/>
          <w:lang w:val="en-GB"/>
        </w:rPr>
        <w:t>to participate</w:t>
      </w:r>
      <w:r w:rsidRPr="4B84814A">
        <w:rPr>
          <w:rFonts w:ascii="Arial" w:hAnsi="Arial" w:cs="Arial"/>
          <w:lang w:val="en-GB"/>
        </w:rPr>
        <w:t xml:space="preserve"> in </w:t>
      </w:r>
      <w:r w:rsidR="00DB2BDC">
        <w:rPr>
          <w:rFonts w:ascii="Arial" w:hAnsi="Arial" w:cs="Arial"/>
          <w:lang w:val="en-GB"/>
        </w:rPr>
        <w:t xml:space="preserve">the </w:t>
      </w:r>
      <w:r w:rsidRPr="4B84814A">
        <w:rPr>
          <w:rFonts w:ascii="Arial" w:hAnsi="Arial" w:cs="Arial"/>
          <w:lang w:val="en-GB"/>
        </w:rPr>
        <w:t>competitio</w:t>
      </w:r>
      <w:bookmarkStart w:id="0" w:name="_GoBack"/>
      <w:bookmarkEnd w:id="0"/>
      <w:r w:rsidRPr="4B84814A">
        <w:rPr>
          <w:rFonts w:ascii="Arial" w:hAnsi="Arial" w:cs="Arial"/>
          <w:lang w:val="en-GB"/>
        </w:rPr>
        <w:t>n</w:t>
      </w:r>
      <w:r w:rsidR="00BD4DFB" w:rsidRPr="4B84814A">
        <w:rPr>
          <w:rFonts w:ascii="Arial" w:hAnsi="Arial" w:cs="Arial"/>
          <w:lang w:val="en-GB"/>
        </w:rPr>
        <w:t>,</w:t>
      </w:r>
      <w:r w:rsidR="006C02BF" w:rsidRPr="4B84814A">
        <w:rPr>
          <w:rFonts w:ascii="Arial" w:hAnsi="Arial" w:cs="Arial"/>
          <w:lang w:val="en-GB"/>
        </w:rPr>
        <w:t xml:space="preserve"> please complete</w:t>
      </w:r>
      <w:r w:rsidR="002E328B">
        <w:rPr>
          <w:rFonts w:ascii="Arial" w:hAnsi="Arial" w:cs="Arial"/>
          <w:lang w:val="en-GB"/>
        </w:rPr>
        <w:t>,</w:t>
      </w:r>
      <w:r w:rsidR="006C02BF" w:rsidRPr="4B84814A">
        <w:rPr>
          <w:rFonts w:ascii="Arial" w:hAnsi="Arial" w:cs="Arial"/>
          <w:lang w:val="en-GB"/>
        </w:rPr>
        <w:t xml:space="preserve"> sign</w:t>
      </w:r>
      <w:r w:rsidR="006D188D">
        <w:rPr>
          <w:rFonts w:ascii="Arial" w:hAnsi="Arial" w:cs="Arial"/>
          <w:lang w:val="en-GB"/>
        </w:rPr>
        <w:t>, and return this application form by email</w:t>
      </w:r>
      <w:r w:rsidR="0006414E">
        <w:rPr>
          <w:rFonts w:ascii="Arial" w:hAnsi="Arial" w:cs="Arial"/>
          <w:lang w:val="en-GB"/>
        </w:rPr>
        <w:t>.</w:t>
      </w:r>
      <w:r w:rsidR="00270FA0" w:rsidRPr="4B84814A">
        <w:rPr>
          <w:rFonts w:ascii="Arial" w:hAnsi="Arial" w:cs="Arial"/>
          <w:lang w:val="en-GB"/>
        </w:rPr>
        <w:t xml:space="preserve"> </w:t>
      </w:r>
      <w:r w:rsidR="0068492F">
        <w:rPr>
          <w:rFonts w:ascii="Arial" w:hAnsi="Arial" w:cs="Arial"/>
          <w:lang w:val="en-GB"/>
        </w:rPr>
        <w:t>Please</w:t>
      </w:r>
      <w:r w:rsidR="0031197E" w:rsidRPr="4B84814A">
        <w:rPr>
          <w:rFonts w:ascii="Arial" w:hAnsi="Arial" w:cs="Arial"/>
          <w:lang w:val="en-GB"/>
        </w:rPr>
        <w:t xml:space="preserve"> include only </w:t>
      </w:r>
      <w:r w:rsidR="000A0026" w:rsidRPr="4B84814A">
        <w:rPr>
          <w:rFonts w:ascii="Arial" w:hAnsi="Arial" w:cs="Arial"/>
          <w:lang w:val="en-GB"/>
        </w:rPr>
        <w:t xml:space="preserve">the </w:t>
      </w:r>
      <w:r w:rsidR="0031197E" w:rsidRPr="4B84814A">
        <w:rPr>
          <w:rFonts w:ascii="Arial" w:hAnsi="Arial" w:cs="Arial"/>
          <w:lang w:val="en-GB"/>
        </w:rPr>
        <w:t xml:space="preserve">most important equations, </w:t>
      </w:r>
      <w:r w:rsidR="00A34984">
        <w:rPr>
          <w:rFonts w:ascii="Arial" w:hAnsi="Arial" w:cs="Arial"/>
          <w:lang w:val="en-GB"/>
        </w:rPr>
        <w:t>methodologies</w:t>
      </w:r>
      <w:r w:rsidR="00FB1E29">
        <w:rPr>
          <w:rFonts w:ascii="Arial" w:hAnsi="Arial" w:cs="Arial"/>
          <w:lang w:val="en-GB"/>
        </w:rPr>
        <w:t xml:space="preserve">, </w:t>
      </w:r>
      <w:r w:rsidR="0031197E" w:rsidRPr="4B84814A">
        <w:rPr>
          <w:rFonts w:ascii="Arial" w:hAnsi="Arial" w:cs="Arial"/>
          <w:lang w:val="en-GB"/>
        </w:rPr>
        <w:t>figures/tables and references.</w:t>
      </w:r>
      <w:r w:rsidR="6C8B3EAC" w:rsidRPr="4B84814A">
        <w:rPr>
          <w:rFonts w:ascii="Arial" w:hAnsi="Arial" w:cs="Arial"/>
          <w:lang w:val="en-GB"/>
        </w:rPr>
        <w:t xml:space="preserve"> </w:t>
      </w:r>
      <w:r w:rsidR="6C8B3EAC" w:rsidRPr="006D188D">
        <w:rPr>
          <w:rFonts w:ascii="Arial" w:hAnsi="Arial" w:cs="Arial"/>
          <w:lang w:val="en-GB"/>
        </w:rPr>
        <w:t>Please submit the completed application form in pdf format</w:t>
      </w:r>
      <w:r w:rsidR="51C0DF9C" w:rsidRPr="006D188D">
        <w:rPr>
          <w:rFonts w:ascii="Arial" w:hAnsi="Arial" w:cs="Arial"/>
          <w:lang w:val="en-GB"/>
        </w:rPr>
        <w:t xml:space="preserve"> to the following e-mail address:</w:t>
      </w:r>
      <w:r w:rsidR="00D51C2D">
        <w:rPr>
          <w:rFonts w:ascii="Arial" w:hAnsi="Arial" w:cs="Arial"/>
          <w:lang w:val="en-GB"/>
        </w:rPr>
        <w:t xml:space="preserve"> </w:t>
      </w:r>
      <w:r w:rsidR="00D51C2D" w:rsidRPr="00D51C2D">
        <w:rPr>
          <w:rFonts w:ascii="Arial" w:hAnsi="Arial" w:cs="Arial"/>
          <w:b/>
          <w:lang w:val="en-GB"/>
        </w:rPr>
        <w:t>transitprojekat@gmail.com</w:t>
      </w:r>
    </w:p>
    <w:p w14:paraId="7F1A20BC" w14:textId="77777777" w:rsidR="00AF65EE" w:rsidRPr="00096696" w:rsidRDefault="00AF65EE" w:rsidP="00B82D10">
      <w:pPr>
        <w:spacing w:line="240" w:lineRule="auto"/>
        <w:rPr>
          <w:rFonts w:ascii="Arial" w:hAnsi="Arial" w:cs="Arial"/>
          <w:bCs/>
          <w:szCs w:val="22"/>
          <w:lang w:val="en-GB"/>
        </w:rPr>
      </w:pPr>
    </w:p>
    <w:p w14:paraId="67352CA4" w14:textId="392B0F35" w:rsidR="00AF65EE" w:rsidRPr="00957640" w:rsidRDefault="00AF65EE" w:rsidP="00957640">
      <w:pPr>
        <w:spacing w:after="160" w:line="240" w:lineRule="auto"/>
        <w:ind w:right="856"/>
        <w:jc w:val="left"/>
        <w:outlineLvl w:val="0"/>
        <w:rPr>
          <w:rFonts w:ascii="Arial" w:eastAsia="Times New Roman" w:hAnsi="Arial" w:cs="Arial"/>
          <w:color w:val="81B949"/>
          <w:sz w:val="24"/>
          <w:lang w:val="en-GB" w:eastAsia="es-ES"/>
        </w:rPr>
      </w:pPr>
      <w:r w:rsidRPr="00957640">
        <w:rPr>
          <w:rFonts w:ascii="Arial" w:eastAsia="Times New Roman" w:hAnsi="Arial" w:cs="Arial"/>
          <w:color w:val="81B949"/>
          <w:sz w:val="24"/>
          <w:lang w:val="en-GB" w:eastAsia="es-ES"/>
        </w:rPr>
        <w:t xml:space="preserve">General data </w:t>
      </w:r>
    </w:p>
    <w:tbl>
      <w:tblPr>
        <w:tblW w:w="905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77"/>
        <w:gridCol w:w="5075"/>
      </w:tblGrid>
      <w:tr w:rsidR="00AF65EE" w:rsidRPr="00AF65EE" w14:paraId="1B0829D7" w14:textId="77777777" w:rsidTr="006A0C32">
        <w:trPr>
          <w:trHeight w:val="303"/>
        </w:trPr>
        <w:tc>
          <w:tcPr>
            <w:tcW w:w="3977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  <w:hideMark/>
          </w:tcPr>
          <w:p w14:paraId="6667F2E1" w14:textId="69E5BADA" w:rsidR="00AF65EE" w:rsidRPr="00AF65EE" w:rsidRDefault="00AF65EE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FFFFFF"/>
                <w:szCs w:val="22"/>
                <w:lang w:val="en-GB" w:eastAsia="es-ES"/>
              </w:rPr>
            </w:pPr>
            <w:bookmarkStart w:id="1" w:name="_Hlk158069521"/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Author name and surname</w:t>
            </w:r>
          </w:p>
        </w:tc>
        <w:tc>
          <w:tcPr>
            <w:tcW w:w="5075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3CDD90C8" w14:textId="77777777" w:rsidR="00AF65EE" w:rsidRPr="00AF65EE" w:rsidRDefault="00AF65EE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auto"/>
                <w:szCs w:val="22"/>
                <w:lang w:val="en-GB" w:eastAsia="es-ES"/>
              </w:rPr>
            </w:pPr>
          </w:p>
        </w:tc>
      </w:tr>
      <w:tr w:rsidR="00AF65EE" w:rsidRPr="00AF65EE" w14:paraId="5E2CD3F3" w14:textId="77777777" w:rsidTr="006A0C32">
        <w:trPr>
          <w:trHeight w:val="303"/>
        </w:trPr>
        <w:tc>
          <w:tcPr>
            <w:tcW w:w="3977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  <w:hideMark/>
          </w:tcPr>
          <w:p w14:paraId="2339E723" w14:textId="17B8CA34" w:rsidR="00AF65EE" w:rsidRPr="00AF65EE" w:rsidRDefault="00AF65EE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FFFFFF"/>
                <w:szCs w:val="22"/>
                <w:lang w:val="en-GB" w:eastAsia="es-ES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Title of MSc thesis</w:t>
            </w:r>
          </w:p>
        </w:tc>
        <w:tc>
          <w:tcPr>
            <w:tcW w:w="5075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7F64EEDF" w14:textId="77777777" w:rsidR="00AF65EE" w:rsidRPr="00AF65EE" w:rsidRDefault="00AF65EE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auto"/>
                <w:szCs w:val="22"/>
                <w:lang w:val="en-GB" w:eastAsia="es-ES"/>
              </w:rPr>
            </w:pPr>
          </w:p>
        </w:tc>
      </w:tr>
      <w:tr w:rsidR="00AF65EE" w:rsidRPr="00AF65EE" w14:paraId="299225C9" w14:textId="77777777" w:rsidTr="006A0C32">
        <w:trPr>
          <w:trHeight w:val="303"/>
        </w:trPr>
        <w:tc>
          <w:tcPr>
            <w:tcW w:w="3977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</w:tcPr>
          <w:p w14:paraId="78CC038A" w14:textId="7CD43B93" w:rsidR="00AF65EE" w:rsidRPr="00AF65EE" w:rsidRDefault="00AF65EE" w:rsidP="00B82D10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U</w:t>
            </w:r>
            <w:r w:rsidRPr="00AF65EE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niversity (and faculty w</w:t>
            </w:r>
            <w:r w:rsidR="00340BB4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h</w:t>
            </w:r>
            <w:r w:rsidRPr="00AF65EE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ere applicable)</w:t>
            </w:r>
          </w:p>
        </w:tc>
        <w:tc>
          <w:tcPr>
            <w:tcW w:w="5075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45B0C569" w14:textId="0B3AD6B7" w:rsidR="00AF65EE" w:rsidRPr="00AF65EE" w:rsidRDefault="00AF65EE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bookmarkEnd w:id="1"/>
      <w:tr w:rsidR="00E62735" w:rsidRPr="00AF65EE" w14:paraId="15F0EB2F" w14:textId="77777777" w:rsidTr="006A0C32">
        <w:trPr>
          <w:trHeight w:val="303"/>
        </w:trPr>
        <w:tc>
          <w:tcPr>
            <w:tcW w:w="3977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</w:tcPr>
          <w:p w14:paraId="20A711F9" w14:textId="1069CF97" w:rsidR="00E62735" w:rsidRDefault="00E62735" w:rsidP="00B82D10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M</w:t>
            </w:r>
            <w:r w:rsidRPr="00E62735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onth and year of the defence of the thesis</w:t>
            </w:r>
          </w:p>
        </w:tc>
        <w:tc>
          <w:tcPr>
            <w:tcW w:w="5075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446947B6" w14:textId="77777777" w:rsidR="00E62735" w:rsidRPr="00AF65EE" w:rsidRDefault="00E62735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340BB4" w:rsidRPr="00AF65EE" w14:paraId="5A669AE2" w14:textId="77777777" w:rsidTr="006A0C32">
        <w:trPr>
          <w:trHeight w:val="303"/>
        </w:trPr>
        <w:tc>
          <w:tcPr>
            <w:tcW w:w="3977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</w:tcPr>
          <w:p w14:paraId="14256538" w14:textId="03AF109A" w:rsidR="00340BB4" w:rsidRDefault="00340BB4" w:rsidP="00B82D10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Link to the MSc thesis (if applicable)</w:t>
            </w:r>
          </w:p>
        </w:tc>
        <w:tc>
          <w:tcPr>
            <w:tcW w:w="5075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79A8C3A5" w14:textId="77777777" w:rsidR="00340BB4" w:rsidRPr="00AF65EE" w:rsidRDefault="00340BB4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270FA0" w:rsidRPr="00AF65EE" w14:paraId="401B901A" w14:textId="77777777" w:rsidTr="006A0C32">
        <w:trPr>
          <w:trHeight w:val="303"/>
        </w:trPr>
        <w:tc>
          <w:tcPr>
            <w:tcW w:w="3977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</w:tcPr>
          <w:p w14:paraId="050A1126" w14:textId="24740979" w:rsidR="00270FA0" w:rsidRDefault="00270FA0" w:rsidP="00B82D10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Gender of the author</w:t>
            </w:r>
          </w:p>
        </w:tc>
        <w:tc>
          <w:tcPr>
            <w:tcW w:w="5075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6E409EDE" w14:textId="77777777" w:rsidR="00270FA0" w:rsidRPr="00AF65EE" w:rsidRDefault="00270FA0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E62735" w:rsidRPr="00AF65EE" w14:paraId="13E10B8B" w14:textId="77777777" w:rsidTr="006A0C32">
        <w:trPr>
          <w:trHeight w:val="303"/>
        </w:trPr>
        <w:tc>
          <w:tcPr>
            <w:tcW w:w="3977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</w:tcPr>
          <w:p w14:paraId="2D535684" w14:textId="33A94D3F" w:rsidR="00E62735" w:rsidRDefault="00A16458" w:rsidP="00B82D10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Supervisor’s</w:t>
            </w:r>
            <w:r w:rsidR="008801AD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name and surname</w:t>
            </w:r>
          </w:p>
        </w:tc>
        <w:tc>
          <w:tcPr>
            <w:tcW w:w="5075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712AD958" w14:textId="77777777" w:rsidR="00E62735" w:rsidRPr="00AF65EE" w:rsidRDefault="00E62735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8801AD" w:rsidRPr="00AF65EE" w14:paraId="243AC6D8" w14:textId="77777777" w:rsidTr="006A0C32">
        <w:trPr>
          <w:trHeight w:val="303"/>
        </w:trPr>
        <w:tc>
          <w:tcPr>
            <w:tcW w:w="3977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</w:tcPr>
          <w:p w14:paraId="728BD1FD" w14:textId="544554BB" w:rsidR="008801AD" w:rsidRDefault="00A16458" w:rsidP="008801AD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Supervisor’s</w:t>
            </w:r>
            <w:r w:rsidR="008801AD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e-mail address</w:t>
            </w:r>
          </w:p>
        </w:tc>
        <w:tc>
          <w:tcPr>
            <w:tcW w:w="5075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7903DCCE" w14:textId="77777777" w:rsidR="008801AD" w:rsidRPr="00AF65EE" w:rsidRDefault="008801AD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</w:tbl>
    <w:p w14:paraId="31E591BB" w14:textId="77777777" w:rsidR="00AF65EE" w:rsidRDefault="00AF65EE" w:rsidP="00B82D10">
      <w:pPr>
        <w:spacing w:line="240" w:lineRule="auto"/>
        <w:rPr>
          <w:b/>
          <w:bCs/>
          <w:lang w:val="en-GB"/>
        </w:rPr>
      </w:pPr>
    </w:p>
    <w:p w14:paraId="713756B1" w14:textId="071CDBBA" w:rsidR="00E62735" w:rsidRPr="00957640" w:rsidRDefault="00E62735" w:rsidP="00957640">
      <w:pPr>
        <w:spacing w:after="160" w:line="240" w:lineRule="auto"/>
        <w:ind w:right="855"/>
        <w:jc w:val="left"/>
        <w:outlineLvl w:val="0"/>
        <w:rPr>
          <w:rFonts w:ascii="Arial" w:eastAsia="Times New Roman" w:hAnsi="Arial" w:cs="Arial"/>
          <w:color w:val="81B949"/>
          <w:sz w:val="24"/>
          <w:lang w:val="en-GB" w:eastAsia="es-ES"/>
        </w:rPr>
      </w:pPr>
      <w:r w:rsidRPr="00957640">
        <w:rPr>
          <w:rFonts w:ascii="Arial" w:eastAsia="Times New Roman" w:hAnsi="Arial" w:cs="Arial"/>
          <w:color w:val="81B949"/>
          <w:sz w:val="24"/>
          <w:lang w:val="en-GB" w:eastAsia="es-ES"/>
        </w:rPr>
        <w:t xml:space="preserve">Other </w:t>
      </w:r>
      <w:r w:rsidR="00270FA0" w:rsidRPr="00957640">
        <w:rPr>
          <w:rFonts w:ascii="Arial" w:eastAsia="Times New Roman" w:hAnsi="Arial" w:cs="Arial"/>
          <w:color w:val="81B949"/>
          <w:sz w:val="24"/>
          <w:lang w:val="en-GB" w:eastAsia="es-ES"/>
        </w:rPr>
        <w:t xml:space="preserve">relevant </w:t>
      </w:r>
      <w:r w:rsidRPr="00957640">
        <w:rPr>
          <w:rFonts w:ascii="Arial" w:eastAsia="Times New Roman" w:hAnsi="Arial" w:cs="Arial"/>
          <w:color w:val="81B949"/>
          <w:sz w:val="24"/>
          <w:lang w:val="en-GB" w:eastAsia="es-ES"/>
        </w:rPr>
        <w:t xml:space="preserve">data </w:t>
      </w:r>
    </w:p>
    <w:tbl>
      <w:tblPr>
        <w:tblW w:w="905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19"/>
        <w:gridCol w:w="4933"/>
      </w:tblGrid>
      <w:tr w:rsidR="00E62735" w:rsidRPr="00AF65EE" w14:paraId="2C395820" w14:textId="77777777" w:rsidTr="003C5D3D">
        <w:trPr>
          <w:trHeight w:val="303"/>
        </w:trPr>
        <w:tc>
          <w:tcPr>
            <w:tcW w:w="4119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  <w:hideMark/>
          </w:tcPr>
          <w:p w14:paraId="0312C653" w14:textId="4B7FAB5D" w:rsidR="00E62735" w:rsidRPr="00AF65EE" w:rsidRDefault="00231935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FFFFFF"/>
                <w:szCs w:val="22"/>
                <w:lang w:val="en-GB" w:eastAsia="es-ES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Innovative</w:t>
            </w:r>
            <w:r w:rsidR="00E62735" w:rsidRPr="00E62735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aspect</w:t>
            </w:r>
            <w:r w:rsidR="00340BB4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s</w:t>
            </w:r>
            <w:r w:rsidR="00E62735" w:rsidRPr="00E62735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of the matter presented in MSc thesis</w:t>
            </w:r>
            <w:r w:rsidR="00E62735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(max 200 words)</w:t>
            </w:r>
          </w:p>
        </w:tc>
        <w:tc>
          <w:tcPr>
            <w:tcW w:w="4933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024F032C" w14:textId="77777777" w:rsidR="00E62735" w:rsidRPr="00AF65EE" w:rsidRDefault="00E62735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auto"/>
                <w:szCs w:val="22"/>
                <w:lang w:val="en-GB" w:eastAsia="es-ES"/>
              </w:rPr>
            </w:pPr>
          </w:p>
        </w:tc>
      </w:tr>
      <w:tr w:rsidR="00E62735" w:rsidRPr="00AF65EE" w14:paraId="27E327C4" w14:textId="77777777" w:rsidTr="003C5D3D">
        <w:trPr>
          <w:trHeight w:val="303"/>
        </w:trPr>
        <w:tc>
          <w:tcPr>
            <w:tcW w:w="4119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</w:tcPr>
          <w:p w14:paraId="2EF68363" w14:textId="62ADD271" w:rsidR="00E62735" w:rsidRPr="00AF65EE" w:rsidRDefault="00E6033C" w:rsidP="00B82D10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 w:rsidRPr="00E6033C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Impact of the MSc thesis</w:t>
            </w:r>
            <w:r w:rsidR="003C5D3D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.</w:t>
            </w:r>
            <w:r w:rsidR="003C5D3D" w:rsidRPr="002B441C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Quantify or evaluate the impact of the solution to the identified problem/issue on </w:t>
            </w:r>
            <w:r w:rsidR="002B441C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the </w:t>
            </w:r>
            <w:r w:rsidR="003C5D3D" w:rsidRPr="002B441C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end users.</w:t>
            </w:r>
            <w:r w:rsidR="003C5D3D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(max 1</w:t>
            </w:r>
            <w:r w:rsidR="003104E1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5</w:t>
            </w:r>
            <w:r w:rsidR="003C5D3D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0 words)</w:t>
            </w:r>
          </w:p>
        </w:tc>
        <w:tc>
          <w:tcPr>
            <w:tcW w:w="4933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421B2EE7" w14:textId="1ED159B3" w:rsidR="00E62735" w:rsidRPr="00AF65EE" w:rsidRDefault="00E62735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E62735" w:rsidRPr="00AF65EE" w14:paraId="6069A02B" w14:textId="77777777" w:rsidTr="003C5D3D">
        <w:trPr>
          <w:trHeight w:val="303"/>
        </w:trPr>
        <w:tc>
          <w:tcPr>
            <w:tcW w:w="4119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</w:tcPr>
          <w:p w14:paraId="5079477E" w14:textId="06941085" w:rsidR="00E62735" w:rsidRDefault="00E6033C" w:rsidP="00B82D10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 w:rsidRPr="00E6033C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Public or private entities that support the MSc thesis</w:t>
            </w:r>
            <w:r w:rsidR="00340BB4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(if applicable)</w:t>
            </w:r>
          </w:p>
        </w:tc>
        <w:tc>
          <w:tcPr>
            <w:tcW w:w="4933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57B89CF1" w14:textId="2499AD3C" w:rsidR="00E62735" w:rsidRPr="00AF65EE" w:rsidRDefault="00E62735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6A0C32" w:rsidRPr="00AF65EE" w14:paraId="658AC0F9" w14:textId="77777777" w:rsidTr="003C5D3D">
        <w:trPr>
          <w:trHeight w:val="303"/>
        </w:trPr>
        <w:tc>
          <w:tcPr>
            <w:tcW w:w="4119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</w:tcPr>
          <w:p w14:paraId="601190FE" w14:textId="3CB47B70" w:rsidR="006A0C32" w:rsidRPr="00E6033C" w:rsidRDefault="006A0C32" w:rsidP="004E45D5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 w:rsidRPr="006A0C32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Objectives: What is your core research question? List </w:t>
            </w:r>
            <w:r w:rsidR="004E45D5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the </w:t>
            </w:r>
            <w:r w:rsidRPr="006A0C32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objectives of your thesis. </w:t>
            </w:r>
            <w:r w:rsidR="004E45D5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(max </w:t>
            </w:r>
            <w:r w:rsidR="005C4128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1</w:t>
            </w:r>
            <w:r w:rsidR="00BE3A8E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5</w:t>
            </w:r>
            <w:r w:rsidR="004E45D5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0 words)</w:t>
            </w:r>
          </w:p>
        </w:tc>
        <w:tc>
          <w:tcPr>
            <w:tcW w:w="4933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1CF45C6F" w14:textId="77777777" w:rsidR="006A0C32" w:rsidRPr="09541678" w:rsidRDefault="006A0C32" w:rsidP="00B82D10">
            <w:pPr>
              <w:spacing w:after="0" w:line="240" w:lineRule="auto"/>
              <w:jc w:val="left"/>
              <w:textAlignment w:val="baseline"/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</w:pPr>
          </w:p>
        </w:tc>
      </w:tr>
      <w:tr w:rsidR="006A0C32" w:rsidRPr="00AF65EE" w14:paraId="2950CC63" w14:textId="77777777" w:rsidTr="003C5D3D">
        <w:trPr>
          <w:trHeight w:val="303"/>
        </w:trPr>
        <w:tc>
          <w:tcPr>
            <w:tcW w:w="4119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</w:tcPr>
          <w:p w14:paraId="3186110D" w14:textId="3F4137DB" w:rsidR="006A0C32" w:rsidRPr="006A0C32" w:rsidRDefault="006A0C32" w:rsidP="004532F9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 w:rsidRPr="006A0C32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Areas of your Investigation</w:t>
            </w:r>
            <w:r w:rsidR="00DB7886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,</w:t>
            </w:r>
            <w:r w:rsidRPr="006A0C32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e.g.</w:t>
            </w:r>
            <w:r w:rsidR="00874712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, literature review and research methods. List</w:t>
            </w:r>
            <w:r w:rsidRPr="006A0C32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the major keywords you used for your literature searches. </w:t>
            </w:r>
            <w:r w:rsidR="004532F9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(</w:t>
            </w:r>
            <w:r w:rsidR="00874712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15</w:t>
            </w:r>
            <w:r w:rsidR="004532F9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0 words)</w:t>
            </w:r>
          </w:p>
        </w:tc>
        <w:tc>
          <w:tcPr>
            <w:tcW w:w="4933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7F48DCEF" w14:textId="77777777" w:rsidR="006A0C32" w:rsidRPr="09541678" w:rsidRDefault="006A0C32" w:rsidP="00B82D10">
            <w:pPr>
              <w:spacing w:after="0" w:line="240" w:lineRule="auto"/>
              <w:jc w:val="left"/>
              <w:textAlignment w:val="baseline"/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</w:pPr>
          </w:p>
        </w:tc>
      </w:tr>
      <w:tr w:rsidR="006A0C32" w:rsidRPr="00AF65EE" w14:paraId="7DA893D1" w14:textId="77777777" w:rsidTr="003C5D3D">
        <w:trPr>
          <w:trHeight w:val="303"/>
        </w:trPr>
        <w:tc>
          <w:tcPr>
            <w:tcW w:w="4119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</w:tcPr>
          <w:p w14:paraId="6FC17C44" w14:textId="41569EF2" w:rsidR="006A0C32" w:rsidRPr="006A0C32" w:rsidRDefault="006A0C32" w:rsidP="006A0C32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 w:rsidRPr="006A0C32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What new data </w:t>
            </w:r>
            <w:proofErr w:type="gramStart"/>
            <w:r w:rsidRPr="006A0C32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was collected</w:t>
            </w:r>
            <w:proofErr w:type="gramEnd"/>
            <w:r w:rsidRPr="006A0C32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, and what </w:t>
            </w:r>
            <w:r w:rsidRPr="006A0C32">
              <w:rPr>
                <w:rFonts w:ascii="Arial" w:eastAsia="Calibri" w:hAnsi="Arial" w:cs="Arial"/>
                <w:color w:val="FFFFFF"/>
                <w:szCs w:val="22"/>
                <w:lang w:val="en-GB"/>
              </w:rPr>
              <w:lastRenderedPageBreak/>
              <w:t>knowledge gaps have you identified?</w:t>
            </w:r>
            <w:r w:rsidR="004532F9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(200 words)</w:t>
            </w:r>
          </w:p>
        </w:tc>
        <w:tc>
          <w:tcPr>
            <w:tcW w:w="4933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6CC932A3" w14:textId="77777777" w:rsidR="006A0C32" w:rsidRPr="09541678" w:rsidRDefault="006A0C32" w:rsidP="00B82D10">
            <w:pPr>
              <w:spacing w:after="0" w:line="240" w:lineRule="auto"/>
              <w:jc w:val="left"/>
              <w:textAlignment w:val="baseline"/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</w:pPr>
          </w:p>
        </w:tc>
      </w:tr>
    </w:tbl>
    <w:p w14:paraId="7056DBCD" w14:textId="77777777" w:rsidR="00E62735" w:rsidRDefault="00E62735" w:rsidP="00B82D10">
      <w:pPr>
        <w:spacing w:line="240" w:lineRule="auto"/>
        <w:rPr>
          <w:b/>
          <w:bCs/>
          <w:lang w:val="en-GB"/>
        </w:rPr>
      </w:pPr>
    </w:p>
    <w:p w14:paraId="53DD1223" w14:textId="31799C4C" w:rsidR="00D17411" w:rsidRPr="00957640" w:rsidRDefault="00640493" w:rsidP="00957640">
      <w:pPr>
        <w:rPr>
          <w:rFonts w:ascii="Arial" w:eastAsia="Times New Roman" w:hAnsi="Arial" w:cs="Arial"/>
          <w:color w:val="81B949"/>
          <w:sz w:val="24"/>
          <w:lang w:val="en-GB" w:eastAsia="es-ES"/>
        </w:rPr>
      </w:pPr>
      <w:r w:rsidRPr="00957640">
        <w:rPr>
          <w:rFonts w:ascii="Arial" w:eastAsia="Times New Roman" w:hAnsi="Arial" w:cs="Arial"/>
          <w:color w:val="81B949"/>
          <w:sz w:val="24"/>
          <w:lang w:val="en-GB" w:eastAsia="es-ES"/>
        </w:rPr>
        <w:t>Author’s statements</w:t>
      </w:r>
      <w:r w:rsidR="00067A92">
        <w:rPr>
          <w:rFonts w:ascii="Arial" w:eastAsia="Times New Roman" w:hAnsi="Arial" w:cs="Arial"/>
          <w:color w:val="81B949"/>
          <w:sz w:val="24"/>
          <w:lang w:val="en-GB" w:eastAsia="es-ES"/>
        </w:rPr>
        <w:t>:</w:t>
      </w:r>
    </w:p>
    <w:p w14:paraId="66F485BB" w14:textId="447A1434" w:rsidR="00A51D50" w:rsidRPr="00067A92" w:rsidRDefault="006C02BF" w:rsidP="00B82D10">
      <w:pPr>
        <w:spacing w:line="240" w:lineRule="auto"/>
        <w:rPr>
          <w:rFonts w:ascii="Arial" w:hAnsi="Arial" w:cs="Arial"/>
          <w:lang w:val="en-GB"/>
        </w:rPr>
      </w:pPr>
      <w:r w:rsidRPr="00067A92">
        <w:rPr>
          <w:rFonts w:ascii="Arial" w:hAnsi="Arial" w:cs="Arial"/>
          <w:lang w:val="en-GB"/>
        </w:rPr>
        <w:t xml:space="preserve">Please tick the </w:t>
      </w:r>
      <w:r w:rsidR="00845ABB" w:rsidRPr="00067A92">
        <w:rPr>
          <w:rFonts w:ascii="Arial" w:hAnsi="Arial" w:cs="Arial"/>
          <w:lang w:val="en-GB"/>
        </w:rPr>
        <w:t xml:space="preserve">appropriate </w:t>
      </w:r>
      <w:r w:rsidRPr="00067A92">
        <w:rPr>
          <w:rFonts w:ascii="Arial" w:hAnsi="Arial" w:cs="Arial"/>
          <w:lang w:val="en-GB"/>
        </w:rPr>
        <w:t>box</w:t>
      </w:r>
      <w:r w:rsidR="00845ABB" w:rsidRPr="00067A92">
        <w:rPr>
          <w:rFonts w:ascii="Arial" w:hAnsi="Arial" w:cs="Arial"/>
          <w:lang w:val="en-GB"/>
        </w:rPr>
        <w:t>es</w:t>
      </w:r>
    </w:p>
    <w:tbl>
      <w:tblPr>
        <w:tblW w:w="905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72"/>
        <w:gridCol w:w="680"/>
      </w:tblGrid>
      <w:tr w:rsidR="00A51D50" w:rsidRPr="00AF65EE" w14:paraId="44C7DCA3" w14:textId="77777777" w:rsidTr="00A51D50">
        <w:trPr>
          <w:trHeight w:val="303"/>
        </w:trPr>
        <w:tc>
          <w:tcPr>
            <w:tcW w:w="8372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  <w:hideMark/>
          </w:tcPr>
          <w:p w14:paraId="3EB93755" w14:textId="72953A57" w:rsidR="00A51D50" w:rsidRPr="00067A92" w:rsidRDefault="00067A92" w:rsidP="00067A92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FFFFFF" w:themeColor="background1"/>
                <w:szCs w:val="22"/>
                <w:lang w:val="en-GB" w:eastAsia="es-ES"/>
              </w:rPr>
            </w:pPr>
            <w:r>
              <w:rPr>
                <w:rFonts w:ascii="Arial" w:hAnsi="Arial" w:cs="Arial"/>
                <w:color w:val="FFFFFF" w:themeColor="background1"/>
                <w:szCs w:val="22"/>
                <w:lang w:val="en-GB"/>
              </w:rPr>
              <w:t xml:space="preserve"> </w:t>
            </w:r>
            <w:r w:rsidR="00A51D50" w:rsidRPr="00067A92">
              <w:rPr>
                <w:rFonts w:ascii="Arial" w:hAnsi="Arial" w:cs="Arial"/>
                <w:color w:val="FFFFFF" w:themeColor="background1"/>
                <w:szCs w:val="22"/>
                <w:lang w:val="en-GB"/>
              </w:rPr>
              <w:t>I certify that all information provided in this application form is correct.</w:t>
            </w:r>
          </w:p>
        </w:tc>
        <w:tc>
          <w:tcPr>
            <w:tcW w:w="680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628C8B46" w14:textId="410A2EDD" w:rsidR="00A51D50" w:rsidRPr="00AF65EE" w:rsidRDefault="00C33E2F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auto"/>
                <w:szCs w:val="22"/>
                <w:lang w:val="en-GB" w:eastAsia="es-ES"/>
              </w:rPr>
            </w:pPr>
            <w:r w:rsidRPr="41D4673B">
              <w:rPr>
                <w:rFonts w:asciiTheme="majorHAnsi" w:hAnsiTheme="majorHAnsi" w:cs="Arial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41D4673B">
              <w:rPr>
                <w:rFonts w:asciiTheme="majorHAnsi" w:hAnsiTheme="majorHAnsi" w:cs="Arial"/>
                <w:szCs w:val="22"/>
              </w:rPr>
              <w:instrText xml:space="preserve"> FORMCHECKBOX </w:instrText>
            </w:r>
            <w:r w:rsidR="00B22CDF">
              <w:rPr>
                <w:rFonts w:asciiTheme="majorHAnsi" w:hAnsiTheme="majorHAnsi" w:cs="Arial"/>
                <w:szCs w:val="22"/>
              </w:rPr>
            </w:r>
            <w:r w:rsidR="00B22CDF">
              <w:rPr>
                <w:rFonts w:asciiTheme="majorHAnsi" w:hAnsiTheme="majorHAnsi" w:cs="Arial"/>
                <w:szCs w:val="22"/>
              </w:rPr>
              <w:fldChar w:fldCharType="separate"/>
            </w:r>
            <w:r w:rsidRPr="41D4673B">
              <w:rPr>
                <w:rFonts w:asciiTheme="majorHAnsi" w:hAnsiTheme="majorHAnsi" w:cs="Arial"/>
                <w:szCs w:val="22"/>
              </w:rPr>
              <w:fldChar w:fldCharType="end"/>
            </w:r>
            <w:r w:rsidRPr="41D4673B">
              <w:rPr>
                <w:rFonts w:asciiTheme="majorHAnsi" w:hAnsiTheme="majorHAnsi" w:cs="Arial"/>
                <w:szCs w:val="22"/>
                <w:lang w:val="en-GB"/>
              </w:rPr>
              <w:t xml:space="preserve">  </w:t>
            </w:r>
          </w:p>
        </w:tc>
      </w:tr>
      <w:tr w:rsidR="00A51D50" w:rsidRPr="00AF65EE" w14:paraId="3CAFF42F" w14:textId="77777777" w:rsidTr="00A51D50">
        <w:trPr>
          <w:trHeight w:val="303"/>
        </w:trPr>
        <w:tc>
          <w:tcPr>
            <w:tcW w:w="8372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  <w:hideMark/>
          </w:tcPr>
          <w:p w14:paraId="42683BBF" w14:textId="61EC1391" w:rsidR="00A51D50" w:rsidRPr="00067A92" w:rsidRDefault="00067A92" w:rsidP="00067A92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FFFFFF" w:themeColor="background1"/>
                <w:szCs w:val="22"/>
                <w:lang w:val="en-GB" w:eastAsia="es-ES"/>
              </w:rPr>
            </w:pPr>
            <w:r>
              <w:rPr>
                <w:rFonts w:ascii="Arial" w:hAnsi="Arial" w:cs="Arial"/>
                <w:color w:val="FFFFFF" w:themeColor="background1"/>
                <w:szCs w:val="22"/>
                <w:lang w:val="en-GB"/>
              </w:rPr>
              <w:t xml:space="preserve"> </w:t>
            </w:r>
            <w:r w:rsidR="00A51D50" w:rsidRPr="00067A92">
              <w:rPr>
                <w:rFonts w:ascii="Arial" w:hAnsi="Arial" w:cs="Arial"/>
                <w:color w:val="FFFFFF" w:themeColor="background1"/>
                <w:szCs w:val="22"/>
                <w:lang w:val="en-GB"/>
              </w:rPr>
              <w:t>I agree to take part in the competition for the best MSc thesis.</w:t>
            </w:r>
          </w:p>
        </w:tc>
        <w:tc>
          <w:tcPr>
            <w:tcW w:w="680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33C8E2C2" w14:textId="77F4CF2C" w:rsidR="00A51D50" w:rsidRPr="00AF65EE" w:rsidRDefault="00C33E2F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auto"/>
                <w:szCs w:val="22"/>
                <w:lang w:val="en-GB" w:eastAsia="es-ES"/>
              </w:rPr>
            </w:pPr>
            <w:r w:rsidRPr="41D4673B">
              <w:rPr>
                <w:rFonts w:asciiTheme="majorHAnsi" w:hAnsiTheme="majorHAnsi" w:cs="Arial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41D4673B">
              <w:rPr>
                <w:rFonts w:asciiTheme="majorHAnsi" w:hAnsiTheme="majorHAnsi" w:cs="Arial"/>
                <w:szCs w:val="22"/>
              </w:rPr>
              <w:instrText xml:space="preserve"> FORMCHECKBOX </w:instrText>
            </w:r>
            <w:r w:rsidR="00B22CDF">
              <w:rPr>
                <w:rFonts w:asciiTheme="majorHAnsi" w:hAnsiTheme="majorHAnsi" w:cs="Arial"/>
                <w:szCs w:val="22"/>
              </w:rPr>
            </w:r>
            <w:r w:rsidR="00B22CDF">
              <w:rPr>
                <w:rFonts w:asciiTheme="majorHAnsi" w:hAnsiTheme="majorHAnsi" w:cs="Arial"/>
                <w:szCs w:val="22"/>
              </w:rPr>
              <w:fldChar w:fldCharType="separate"/>
            </w:r>
            <w:r w:rsidRPr="41D4673B">
              <w:rPr>
                <w:rFonts w:asciiTheme="majorHAnsi" w:hAnsiTheme="majorHAnsi" w:cs="Arial"/>
                <w:szCs w:val="22"/>
              </w:rPr>
              <w:fldChar w:fldCharType="end"/>
            </w:r>
            <w:r w:rsidRPr="41D4673B">
              <w:rPr>
                <w:rFonts w:asciiTheme="majorHAnsi" w:hAnsiTheme="majorHAnsi" w:cs="Arial"/>
                <w:szCs w:val="22"/>
                <w:lang w:val="en-GB"/>
              </w:rPr>
              <w:t xml:space="preserve">  </w:t>
            </w:r>
          </w:p>
        </w:tc>
      </w:tr>
      <w:tr w:rsidR="00A51D50" w:rsidRPr="00AF65EE" w14:paraId="6D2BD21C" w14:textId="77777777" w:rsidTr="00A51D50">
        <w:trPr>
          <w:trHeight w:val="303"/>
        </w:trPr>
        <w:tc>
          <w:tcPr>
            <w:tcW w:w="8372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</w:tcPr>
          <w:p w14:paraId="45378265" w14:textId="74602DB9" w:rsidR="00A51D50" w:rsidRPr="00067A92" w:rsidRDefault="00067A92" w:rsidP="00067A92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 w:themeColor="background1"/>
                <w:szCs w:val="22"/>
                <w:lang w:val="en-GB"/>
              </w:rPr>
            </w:pPr>
            <w:r>
              <w:rPr>
                <w:rFonts w:ascii="Arial" w:hAnsi="Arial" w:cs="Arial"/>
                <w:color w:val="FFFFFF" w:themeColor="background1"/>
                <w:szCs w:val="22"/>
                <w:lang w:val="en-GB"/>
              </w:rPr>
              <w:t xml:space="preserve"> </w:t>
            </w:r>
            <w:r w:rsidR="00A51D50" w:rsidRPr="00067A92">
              <w:rPr>
                <w:rFonts w:ascii="Arial" w:hAnsi="Arial" w:cs="Arial"/>
                <w:color w:val="FFFFFF" w:themeColor="background1"/>
                <w:szCs w:val="22"/>
                <w:lang w:val="en-GB"/>
              </w:rPr>
              <w:t>I consent that my name, title of the theses, university and any photos taken can be announced/ published on TRANSIT project and EU platforms.</w:t>
            </w:r>
          </w:p>
        </w:tc>
        <w:tc>
          <w:tcPr>
            <w:tcW w:w="680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7D9235ED" w14:textId="42A1AB10" w:rsidR="00A51D50" w:rsidRPr="00AF65EE" w:rsidRDefault="00C33E2F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  <w:r w:rsidRPr="41D4673B">
              <w:rPr>
                <w:rFonts w:asciiTheme="majorHAnsi" w:hAnsiTheme="majorHAnsi" w:cs="Arial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41D4673B">
              <w:rPr>
                <w:rFonts w:asciiTheme="majorHAnsi" w:hAnsiTheme="majorHAnsi" w:cs="Arial"/>
                <w:szCs w:val="22"/>
              </w:rPr>
              <w:instrText xml:space="preserve"> FORMCHECKBOX </w:instrText>
            </w:r>
            <w:r w:rsidR="00B22CDF">
              <w:rPr>
                <w:rFonts w:asciiTheme="majorHAnsi" w:hAnsiTheme="majorHAnsi" w:cs="Arial"/>
                <w:szCs w:val="22"/>
              </w:rPr>
            </w:r>
            <w:r w:rsidR="00B22CDF">
              <w:rPr>
                <w:rFonts w:asciiTheme="majorHAnsi" w:hAnsiTheme="majorHAnsi" w:cs="Arial"/>
                <w:szCs w:val="22"/>
              </w:rPr>
              <w:fldChar w:fldCharType="separate"/>
            </w:r>
            <w:r w:rsidRPr="41D4673B">
              <w:rPr>
                <w:rFonts w:asciiTheme="majorHAnsi" w:hAnsiTheme="majorHAnsi" w:cs="Arial"/>
                <w:szCs w:val="22"/>
              </w:rPr>
              <w:fldChar w:fldCharType="end"/>
            </w:r>
            <w:r w:rsidRPr="41D4673B">
              <w:rPr>
                <w:rFonts w:asciiTheme="majorHAnsi" w:hAnsiTheme="majorHAnsi" w:cs="Arial"/>
                <w:szCs w:val="22"/>
                <w:lang w:val="en-GB"/>
              </w:rPr>
              <w:t xml:space="preserve">  </w:t>
            </w:r>
          </w:p>
        </w:tc>
      </w:tr>
    </w:tbl>
    <w:p w14:paraId="79BC6222" w14:textId="77777777" w:rsidR="00A51D50" w:rsidRDefault="00A51D50" w:rsidP="00B82D10">
      <w:pPr>
        <w:spacing w:line="240" w:lineRule="auto"/>
        <w:rPr>
          <w:rFonts w:ascii="Arial" w:hAnsi="Arial" w:cs="Arial"/>
          <w:b/>
          <w:bCs/>
          <w:szCs w:val="22"/>
          <w:lang w:val="en-GB"/>
        </w:rPr>
      </w:pPr>
    </w:p>
    <w:p w14:paraId="676DE492" w14:textId="77777777" w:rsidR="00A51D50" w:rsidRDefault="00A51D50" w:rsidP="00B82D10">
      <w:pPr>
        <w:spacing w:line="240" w:lineRule="auto"/>
        <w:rPr>
          <w:rFonts w:ascii="Arial" w:hAnsi="Arial" w:cs="Arial"/>
          <w:b/>
          <w:bCs/>
          <w:szCs w:val="22"/>
          <w:lang w:val="en-GB"/>
        </w:rPr>
      </w:pPr>
    </w:p>
    <w:p w14:paraId="3E98EFD5" w14:textId="39FE41C2" w:rsidR="006C02BF" w:rsidRPr="00096696" w:rsidRDefault="006C02BF" w:rsidP="00B82D10">
      <w:pPr>
        <w:spacing w:line="240" w:lineRule="auto"/>
        <w:rPr>
          <w:rFonts w:ascii="Arial" w:hAnsi="Arial" w:cs="Arial"/>
          <w:szCs w:val="22"/>
          <w:lang w:val="en-GB"/>
        </w:rPr>
      </w:pPr>
      <w:r w:rsidRPr="00096696">
        <w:rPr>
          <w:rFonts w:ascii="Arial" w:hAnsi="Arial" w:cs="Arial"/>
          <w:szCs w:val="22"/>
          <w:lang w:val="en-GB"/>
        </w:rPr>
        <w:t xml:space="preserve">_____________________                     ______________                        </w:t>
      </w:r>
      <w:r w:rsidR="00AF65EE" w:rsidRPr="00096696">
        <w:rPr>
          <w:rFonts w:ascii="Arial" w:hAnsi="Arial" w:cs="Arial"/>
          <w:szCs w:val="22"/>
          <w:lang w:val="en-GB"/>
        </w:rPr>
        <w:t>__________</w:t>
      </w:r>
    </w:p>
    <w:p w14:paraId="0C358BEF" w14:textId="77777777" w:rsidR="006C02BF" w:rsidRPr="00096696" w:rsidRDefault="006C02BF" w:rsidP="00B82D10">
      <w:pPr>
        <w:spacing w:line="240" w:lineRule="auto"/>
        <w:rPr>
          <w:rFonts w:ascii="Arial" w:hAnsi="Arial" w:cs="Arial"/>
          <w:szCs w:val="22"/>
          <w:lang w:val="en-GB"/>
        </w:rPr>
      </w:pPr>
      <w:r w:rsidRPr="00096696">
        <w:rPr>
          <w:rFonts w:ascii="Arial" w:hAnsi="Arial" w:cs="Arial"/>
          <w:szCs w:val="22"/>
          <w:lang w:val="en-GB"/>
        </w:rPr>
        <w:t>Name of Participant                                Date                                               Signature</w:t>
      </w:r>
    </w:p>
    <w:p w14:paraId="6A2D7382" w14:textId="6989DE93" w:rsidR="00AF65EE" w:rsidRDefault="00AF65EE" w:rsidP="00B82D10">
      <w:pPr>
        <w:spacing w:line="240" w:lineRule="auto"/>
        <w:rPr>
          <w:lang w:val="en-GB"/>
        </w:rPr>
      </w:pPr>
    </w:p>
    <w:sectPr w:rsidR="00AF65EE" w:rsidSect="004D0D88">
      <w:headerReference w:type="default" r:id="rId12"/>
      <w:footerReference w:type="default" r:id="rId13"/>
      <w:pgSz w:w="11900" w:h="16840"/>
      <w:pgMar w:top="1418" w:right="1268" w:bottom="1013" w:left="1701" w:header="356" w:footer="10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8BD0AC" w14:textId="77777777" w:rsidR="00B22CDF" w:rsidRDefault="00B22CDF" w:rsidP="00124F94">
      <w:r>
        <w:separator/>
      </w:r>
    </w:p>
  </w:endnote>
  <w:endnote w:type="continuationSeparator" w:id="0">
    <w:p w14:paraId="73013AD3" w14:textId="77777777" w:rsidR="00B22CDF" w:rsidRDefault="00B22CDF" w:rsidP="00124F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Next">
    <w:altName w:val="Calibri"/>
    <w:charset w:val="00"/>
    <w:family w:val="swiss"/>
    <w:pitch w:val="variable"/>
    <w:sig w:usb0="8000002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6E75B3" w14:textId="28000FD5" w:rsidR="00293D93" w:rsidRPr="00F2279C" w:rsidRDefault="00814250" w:rsidP="00845ABB">
    <w:pPr>
      <w:pStyle w:val="Footer"/>
      <w:pBdr>
        <w:top w:val="single" w:sz="4" w:space="0" w:color="81B949" w:themeColor="accent6"/>
      </w:pBdr>
      <w:tabs>
        <w:tab w:val="clear" w:pos="4252"/>
        <w:tab w:val="clear" w:pos="8504"/>
        <w:tab w:val="center" w:pos="4253"/>
        <w:tab w:val="right" w:pos="8931"/>
      </w:tabs>
      <w:rPr>
        <w:rFonts w:ascii="Century Gothic" w:hAnsi="Century Gothic"/>
        <w:sz w:val="21"/>
        <w:szCs w:val="21"/>
        <w:lang w:val="en-US"/>
      </w:rPr>
    </w:pPr>
    <w:r w:rsidRPr="00F2279C">
      <w:rPr>
        <w:rFonts w:eastAsia="Times New Roman" w:cs="Times New Roman"/>
        <w:b/>
        <w:bCs/>
        <w:noProof/>
        <w:color w:val="000000" w:themeColor="text1"/>
        <w:sz w:val="28"/>
        <w:szCs w:val="28"/>
        <w:lang w:val="en-US"/>
      </w:rPr>
      <w:drawing>
        <wp:anchor distT="0" distB="0" distL="114300" distR="114300" simplePos="0" relativeHeight="251671552" behindDoc="0" locked="0" layoutInCell="1" allowOverlap="1" wp14:anchorId="594DC5A8" wp14:editId="755BBD43">
          <wp:simplePos x="0" y="0"/>
          <wp:positionH relativeFrom="margin">
            <wp:posOffset>4622749</wp:posOffset>
          </wp:positionH>
          <wp:positionV relativeFrom="paragraph">
            <wp:posOffset>44901</wp:posOffset>
          </wp:positionV>
          <wp:extent cx="1022748" cy="297265"/>
          <wp:effectExtent l="0" t="0" r="6350" b="7620"/>
          <wp:wrapNone/>
          <wp:docPr id="25" name="Picture 25">
            <a:extLst xmlns:a="http://schemas.openxmlformats.org/drawingml/2006/main">
              <a:ext uri="{FF2B5EF4-FFF2-40B4-BE49-F238E27FC236}">
                <a16:creationId xmlns:a16="http://schemas.microsoft.com/office/drawing/2014/main" id="{5B771A64-8C0F-0365-08B3-157030E2A47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5">
                    <a:extLst>
                      <a:ext uri="{FF2B5EF4-FFF2-40B4-BE49-F238E27FC236}">
                        <a16:creationId xmlns:a16="http://schemas.microsoft.com/office/drawing/2014/main" id="{5B771A64-8C0F-0365-08B3-157030E2A47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1364" cy="3201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2279C">
      <w:rPr>
        <w:rFonts w:eastAsia="Times New Roman" w:cs="Times New Roman"/>
        <w:b/>
        <w:bCs/>
        <w:noProof/>
        <w:color w:val="000000" w:themeColor="text1"/>
        <w:sz w:val="28"/>
        <w:szCs w:val="28"/>
        <w:lang w:val="en-US"/>
      </w:rPr>
      <w:drawing>
        <wp:anchor distT="0" distB="0" distL="114300" distR="114300" simplePos="0" relativeHeight="251670528" behindDoc="0" locked="0" layoutInCell="1" allowOverlap="1" wp14:anchorId="4F80FAD7" wp14:editId="2827665A">
          <wp:simplePos x="0" y="0"/>
          <wp:positionH relativeFrom="column">
            <wp:posOffset>3045299</wp:posOffset>
          </wp:positionH>
          <wp:positionV relativeFrom="paragraph">
            <wp:posOffset>29210</wp:posOffset>
          </wp:positionV>
          <wp:extent cx="1592580" cy="332105"/>
          <wp:effectExtent l="0" t="0" r="0" b="0"/>
          <wp:wrapNone/>
          <wp:docPr id="26" name="Picture 26" descr="Interfaz de usuario gráfica, Texto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CB091E31-2964-0FF0-B2EC-76256C614A39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4" descr="Interfaz de usuario gráfica, Texto&#10;&#10;Descripción generada automáticamente">
                    <a:extLst>
                      <a:ext uri="{FF2B5EF4-FFF2-40B4-BE49-F238E27FC236}">
                        <a16:creationId xmlns:a16="http://schemas.microsoft.com/office/drawing/2014/main" id="{CB091E31-2964-0FF0-B2EC-76256C614A39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92580" cy="3321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F0745">
      <w:rPr>
        <w:rFonts w:ascii="Century Gothic" w:hAnsi="Century Gothic"/>
        <w:color w:val="81B949" w:themeColor="accent6"/>
        <w:sz w:val="21"/>
        <w:szCs w:val="21"/>
        <w:lang w:val="en-US"/>
      </w:rPr>
      <w:tab/>
    </w:r>
    <w:r w:rsidR="00F2279C">
      <w:rPr>
        <w:rFonts w:ascii="Century Gothic" w:hAnsi="Century Gothic"/>
        <w:color w:val="81B949" w:themeColor="accent6"/>
        <w:sz w:val="21"/>
        <w:szCs w:val="21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9643B3" w14:textId="77777777" w:rsidR="00B22CDF" w:rsidRDefault="00B22CDF" w:rsidP="00124F94">
      <w:r>
        <w:separator/>
      </w:r>
    </w:p>
  </w:footnote>
  <w:footnote w:type="continuationSeparator" w:id="0">
    <w:p w14:paraId="003B9F3F" w14:textId="77777777" w:rsidR="00B22CDF" w:rsidRDefault="00B22CDF" w:rsidP="00124F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C76ABB" w14:textId="4FF771CF" w:rsidR="00F04E85" w:rsidRDefault="00F2279C" w:rsidP="00A77756">
    <w:pPr>
      <w:pStyle w:val="Header"/>
    </w:pPr>
    <w:r>
      <w:rPr>
        <w:noProof/>
        <w:lang w:val="en-US"/>
      </w:rPr>
      <w:drawing>
        <wp:anchor distT="0" distB="0" distL="114300" distR="114300" simplePos="0" relativeHeight="251666432" behindDoc="0" locked="0" layoutInCell="1" allowOverlap="1" wp14:anchorId="067220CC" wp14:editId="65626F05">
          <wp:simplePos x="0" y="0"/>
          <wp:positionH relativeFrom="margin">
            <wp:posOffset>-348615</wp:posOffset>
          </wp:positionH>
          <wp:positionV relativeFrom="margin">
            <wp:posOffset>-636905</wp:posOffset>
          </wp:positionV>
          <wp:extent cx="1111250" cy="431800"/>
          <wp:effectExtent l="0" t="0" r="0" b="6350"/>
          <wp:wrapSquare wrapText="bothSides"/>
          <wp:docPr id="24" name="Picture 24" descr="Imagen que contiene 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4" descr="Imagen que contiene Logotip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1250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D273697"/>
    <w:multiLevelType w:val="hybridMultilevel"/>
    <w:tmpl w:val="B06EE03E"/>
    <w:lvl w:ilvl="0" w:tplc="9A6824F4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/>
        <w:i w:val="0"/>
        <w:color w:val="FFFFFF" w:themeColor="background1"/>
        <w:sz w:val="28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502C0"/>
    <w:multiLevelType w:val="hybridMultilevel"/>
    <w:tmpl w:val="6BC83ECA"/>
    <w:lvl w:ilvl="0" w:tplc="16E0D8E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81B949" w:themeColor="accent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2A5A57"/>
    <w:multiLevelType w:val="hybridMultilevel"/>
    <w:tmpl w:val="7D80FDDC"/>
    <w:lvl w:ilvl="0" w:tplc="027A74BA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595959" w:themeColor="text1" w:themeTint="A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616CB4"/>
    <w:multiLevelType w:val="multilevel"/>
    <w:tmpl w:val="25AEDBEC"/>
    <w:lvl w:ilvl="0">
      <w:start w:val="1"/>
      <w:numFmt w:val="decimal"/>
      <w:pStyle w:val="Heading1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204814F8"/>
    <w:multiLevelType w:val="hybridMultilevel"/>
    <w:tmpl w:val="4C68AE06"/>
    <w:lvl w:ilvl="0" w:tplc="16E0D8E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81B949" w:themeColor="accent6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0D1FF2"/>
    <w:multiLevelType w:val="hybridMultilevel"/>
    <w:tmpl w:val="41C45EDA"/>
    <w:lvl w:ilvl="0" w:tplc="8A347C70">
      <w:start w:val="1"/>
      <w:numFmt w:val="decimal"/>
      <w:lvlText w:val="%1."/>
      <w:lvlJc w:val="left"/>
      <w:pPr>
        <w:ind w:left="128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4" w:hanging="360"/>
      </w:pPr>
    </w:lvl>
    <w:lvl w:ilvl="2" w:tplc="0809001B" w:tentative="1">
      <w:start w:val="1"/>
      <w:numFmt w:val="lowerRoman"/>
      <w:lvlText w:val="%3."/>
      <w:lvlJc w:val="right"/>
      <w:pPr>
        <w:ind w:left="2724" w:hanging="180"/>
      </w:pPr>
    </w:lvl>
    <w:lvl w:ilvl="3" w:tplc="0809000F" w:tentative="1">
      <w:start w:val="1"/>
      <w:numFmt w:val="decimal"/>
      <w:lvlText w:val="%4."/>
      <w:lvlJc w:val="left"/>
      <w:pPr>
        <w:ind w:left="3444" w:hanging="360"/>
      </w:pPr>
    </w:lvl>
    <w:lvl w:ilvl="4" w:tplc="08090019" w:tentative="1">
      <w:start w:val="1"/>
      <w:numFmt w:val="lowerLetter"/>
      <w:lvlText w:val="%5."/>
      <w:lvlJc w:val="left"/>
      <w:pPr>
        <w:ind w:left="4164" w:hanging="360"/>
      </w:pPr>
    </w:lvl>
    <w:lvl w:ilvl="5" w:tplc="0809001B" w:tentative="1">
      <w:start w:val="1"/>
      <w:numFmt w:val="lowerRoman"/>
      <w:lvlText w:val="%6."/>
      <w:lvlJc w:val="right"/>
      <w:pPr>
        <w:ind w:left="4884" w:hanging="180"/>
      </w:pPr>
    </w:lvl>
    <w:lvl w:ilvl="6" w:tplc="0809000F" w:tentative="1">
      <w:start w:val="1"/>
      <w:numFmt w:val="decimal"/>
      <w:lvlText w:val="%7."/>
      <w:lvlJc w:val="left"/>
      <w:pPr>
        <w:ind w:left="5604" w:hanging="360"/>
      </w:pPr>
    </w:lvl>
    <w:lvl w:ilvl="7" w:tplc="08090019" w:tentative="1">
      <w:start w:val="1"/>
      <w:numFmt w:val="lowerLetter"/>
      <w:lvlText w:val="%8."/>
      <w:lvlJc w:val="left"/>
      <w:pPr>
        <w:ind w:left="6324" w:hanging="360"/>
      </w:pPr>
    </w:lvl>
    <w:lvl w:ilvl="8" w:tplc="0809001B" w:tentative="1">
      <w:start w:val="1"/>
      <w:numFmt w:val="lowerRoman"/>
      <w:lvlText w:val="%9."/>
      <w:lvlJc w:val="right"/>
      <w:pPr>
        <w:ind w:left="7044" w:hanging="180"/>
      </w:pPr>
    </w:lvl>
  </w:abstractNum>
  <w:abstractNum w:abstractNumId="7" w15:restartNumberingAfterBreak="0">
    <w:nsid w:val="30783558"/>
    <w:multiLevelType w:val="hybridMultilevel"/>
    <w:tmpl w:val="38F6B58E"/>
    <w:lvl w:ilvl="0" w:tplc="14D45C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F532AD"/>
    <w:multiLevelType w:val="hybridMultilevel"/>
    <w:tmpl w:val="3AA8A78E"/>
    <w:lvl w:ilvl="0" w:tplc="2F9A811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44677E"/>
    <w:multiLevelType w:val="hybridMultilevel"/>
    <w:tmpl w:val="381E3614"/>
    <w:lvl w:ilvl="0" w:tplc="0E1CB86C">
      <w:start w:val="1"/>
      <w:numFmt w:val="decimal"/>
      <w:lvlText w:val="%1."/>
      <w:lvlJc w:val="left"/>
      <w:pPr>
        <w:ind w:left="927" w:hanging="360"/>
      </w:pPr>
      <w:rPr>
        <w:rFonts w:hint="default"/>
        <w:color w:val="81B949" w:themeColor="accent6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494761"/>
    <w:multiLevelType w:val="hybridMultilevel"/>
    <w:tmpl w:val="50EAACB2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237036"/>
    <w:multiLevelType w:val="hybridMultilevel"/>
    <w:tmpl w:val="1F508062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2240B8"/>
    <w:multiLevelType w:val="hybridMultilevel"/>
    <w:tmpl w:val="C4B02628"/>
    <w:lvl w:ilvl="0" w:tplc="4992F762">
      <w:start w:val="1"/>
      <w:numFmt w:val="decimal"/>
      <w:lvlText w:val="%1."/>
      <w:lvlJc w:val="left"/>
      <w:pPr>
        <w:ind w:left="720" w:hanging="360"/>
      </w:pPr>
      <w:rPr>
        <w:rFonts w:hint="default"/>
        <w:color w:val="81B949" w:themeColor="accent6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5F6A55"/>
    <w:multiLevelType w:val="hybridMultilevel"/>
    <w:tmpl w:val="A4EC738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11"/>
  </w:num>
  <w:num w:numId="4">
    <w:abstractNumId w:val="2"/>
  </w:num>
  <w:num w:numId="5">
    <w:abstractNumId w:val="4"/>
  </w:num>
  <w:num w:numId="6">
    <w:abstractNumId w:val="5"/>
  </w:num>
  <w:num w:numId="7">
    <w:abstractNumId w:val="10"/>
  </w:num>
  <w:num w:numId="8">
    <w:abstractNumId w:val="12"/>
  </w:num>
  <w:num w:numId="9">
    <w:abstractNumId w:val="0"/>
  </w:num>
  <w:num w:numId="10">
    <w:abstractNumId w:val="9"/>
  </w:num>
  <w:num w:numId="11">
    <w:abstractNumId w:val="8"/>
  </w:num>
  <w:num w:numId="12">
    <w:abstractNumId w:val="13"/>
  </w:num>
  <w:num w:numId="13">
    <w:abstractNumId w:val="3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NTc0MTQ3MjECkko6SsGpxcWZ+XkgBYa1AJjItu0sAAAA"/>
  </w:docVars>
  <w:rsids>
    <w:rsidRoot w:val="00124F94"/>
    <w:rsid w:val="00006146"/>
    <w:rsid w:val="00036F92"/>
    <w:rsid w:val="00054B68"/>
    <w:rsid w:val="0006414E"/>
    <w:rsid w:val="00067A92"/>
    <w:rsid w:val="00067CCF"/>
    <w:rsid w:val="0007297D"/>
    <w:rsid w:val="00096696"/>
    <w:rsid w:val="000978EA"/>
    <w:rsid w:val="000A0026"/>
    <w:rsid w:val="000A748E"/>
    <w:rsid w:val="00105D16"/>
    <w:rsid w:val="00124F94"/>
    <w:rsid w:val="00131018"/>
    <w:rsid w:val="00153E6A"/>
    <w:rsid w:val="001561F5"/>
    <w:rsid w:val="001E727B"/>
    <w:rsid w:val="00203371"/>
    <w:rsid w:val="00231935"/>
    <w:rsid w:val="00235704"/>
    <w:rsid w:val="00244AD1"/>
    <w:rsid w:val="00256F82"/>
    <w:rsid w:val="00270FA0"/>
    <w:rsid w:val="00286277"/>
    <w:rsid w:val="0028682F"/>
    <w:rsid w:val="00290C0B"/>
    <w:rsid w:val="00293D93"/>
    <w:rsid w:val="002A3CAB"/>
    <w:rsid w:val="002B441C"/>
    <w:rsid w:val="002E328B"/>
    <w:rsid w:val="00302630"/>
    <w:rsid w:val="003104E1"/>
    <w:rsid w:val="0031197E"/>
    <w:rsid w:val="00340BB4"/>
    <w:rsid w:val="003460AF"/>
    <w:rsid w:val="0037209F"/>
    <w:rsid w:val="00391FDC"/>
    <w:rsid w:val="003B0DD5"/>
    <w:rsid w:val="003B4B9F"/>
    <w:rsid w:val="003C5D3D"/>
    <w:rsid w:val="00402063"/>
    <w:rsid w:val="004326EA"/>
    <w:rsid w:val="004449D5"/>
    <w:rsid w:val="004532F9"/>
    <w:rsid w:val="004B1C0B"/>
    <w:rsid w:val="004D0D88"/>
    <w:rsid w:val="004E45D5"/>
    <w:rsid w:val="004E5D9D"/>
    <w:rsid w:val="004F0745"/>
    <w:rsid w:val="0050555B"/>
    <w:rsid w:val="00540244"/>
    <w:rsid w:val="00555433"/>
    <w:rsid w:val="005A07DA"/>
    <w:rsid w:val="005B0408"/>
    <w:rsid w:val="005B1CA5"/>
    <w:rsid w:val="005C4128"/>
    <w:rsid w:val="005D1EFA"/>
    <w:rsid w:val="006133E1"/>
    <w:rsid w:val="006254BE"/>
    <w:rsid w:val="00630506"/>
    <w:rsid w:val="00640493"/>
    <w:rsid w:val="00655D20"/>
    <w:rsid w:val="00681203"/>
    <w:rsid w:val="0068492F"/>
    <w:rsid w:val="006A0C32"/>
    <w:rsid w:val="006A3C13"/>
    <w:rsid w:val="006C02BF"/>
    <w:rsid w:val="006C2F9C"/>
    <w:rsid w:val="006C583D"/>
    <w:rsid w:val="006C7610"/>
    <w:rsid w:val="006C77A4"/>
    <w:rsid w:val="006D188D"/>
    <w:rsid w:val="007022E8"/>
    <w:rsid w:val="00705594"/>
    <w:rsid w:val="00781424"/>
    <w:rsid w:val="007835BE"/>
    <w:rsid w:val="007A2C5D"/>
    <w:rsid w:val="008001BA"/>
    <w:rsid w:val="00805545"/>
    <w:rsid w:val="0081124E"/>
    <w:rsid w:val="00814250"/>
    <w:rsid w:val="00845ABB"/>
    <w:rsid w:val="008741B3"/>
    <w:rsid w:val="00874712"/>
    <w:rsid w:val="00877590"/>
    <w:rsid w:val="008801AD"/>
    <w:rsid w:val="008B0A22"/>
    <w:rsid w:val="008D7660"/>
    <w:rsid w:val="00940C06"/>
    <w:rsid w:val="00947A6C"/>
    <w:rsid w:val="00957640"/>
    <w:rsid w:val="009624BC"/>
    <w:rsid w:val="00963770"/>
    <w:rsid w:val="00986D8D"/>
    <w:rsid w:val="009D5E16"/>
    <w:rsid w:val="009E7A78"/>
    <w:rsid w:val="00A16458"/>
    <w:rsid w:val="00A34984"/>
    <w:rsid w:val="00A51D50"/>
    <w:rsid w:val="00A77756"/>
    <w:rsid w:val="00A9321C"/>
    <w:rsid w:val="00A9367C"/>
    <w:rsid w:val="00AA73BA"/>
    <w:rsid w:val="00AB5576"/>
    <w:rsid w:val="00AB5D0D"/>
    <w:rsid w:val="00AE3B5A"/>
    <w:rsid w:val="00AF65EE"/>
    <w:rsid w:val="00B0278B"/>
    <w:rsid w:val="00B07CC5"/>
    <w:rsid w:val="00B22CDF"/>
    <w:rsid w:val="00B34E6E"/>
    <w:rsid w:val="00B40206"/>
    <w:rsid w:val="00B769D0"/>
    <w:rsid w:val="00B82D10"/>
    <w:rsid w:val="00B953E0"/>
    <w:rsid w:val="00BA622C"/>
    <w:rsid w:val="00BD4948"/>
    <w:rsid w:val="00BD4DFB"/>
    <w:rsid w:val="00BD6EAE"/>
    <w:rsid w:val="00BE284F"/>
    <w:rsid w:val="00BE3A8E"/>
    <w:rsid w:val="00BE496D"/>
    <w:rsid w:val="00BE74F2"/>
    <w:rsid w:val="00C0120D"/>
    <w:rsid w:val="00C33E2F"/>
    <w:rsid w:val="00C37718"/>
    <w:rsid w:val="00C40443"/>
    <w:rsid w:val="00C404E8"/>
    <w:rsid w:val="00C60A18"/>
    <w:rsid w:val="00C61EE4"/>
    <w:rsid w:val="00CB6D23"/>
    <w:rsid w:val="00CC0FB8"/>
    <w:rsid w:val="00CC77CA"/>
    <w:rsid w:val="00D17381"/>
    <w:rsid w:val="00D17411"/>
    <w:rsid w:val="00D30D66"/>
    <w:rsid w:val="00D51C2D"/>
    <w:rsid w:val="00D67327"/>
    <w:rsid w:val="00D805A1"/>
    <w:rsid w:val="00D92C88"/>
    <w:rsid w:val="00DB226C"/>
    <w:rsid w:val="00DB2BDC"/>
    <w:rsid w:val="00DB7886"/>
    <w:rsid w:val="00DC792D"/>
    <w:rsid w:val="00DE5CA0"/>
    <w:rsid w:val="00E05A47"/>
    <w:rsid w:val="00E529C8"/>
    <w:rsid w:val="00E568D7"/>
    <w:rsid w:val="00E5768F"/>
    <w:rsid w:val="00E6033C"/>
    <w:rsid w:val="00E62735"/>
    <w:rsid w:val="00E66142"/>
    <w:rsid w:val="00E6769B"/>
    <w:rsid w:val="00EC0C06"/>
    <w:rsid w:val="00F04E85"/>
    <w:rsid w:val="00F1691E"/>
    <w:rsid w:val="00F2279C"/>
    <w:rsid w:val="00F31871"/>
    <w:rsid w:val="00F57EE5"/>
    <w:rsid w:val="00F616C8"/>
    <w:rsid w:val="00FA4FCE"/>
    <w:rsid w:val="00FB1E29"/>
    <w:rsid w:val="00FD27FC"/>
    <w:rsid w:val="12DD5361"/>
    <w:rsid w:val="212D110A"/>
    <w:rsid w:val="3196CDFF"/>
    <w:rsid w:val="4B84814A"/>
    <w:rsid w:val="51C0DF9C"/>
    <w:rsid w:val="568C7950"/>
    <w:rsid w:val="6C8B3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969464D"/>
  <w15:docId w15:val="{FE25D82C-F869-4AB4-8A72-494B78D5F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2735"/>
    <w:pPr>
      <w:spacing w:after="120" w:line="360" w:lineRule="exact"/>
      <w:jc w:val="both"/>
    </w:pPr>
    <w:rPr>
      <w:rFonts w:ascii="Avenir Next" w:hAnsi="Avenir Next"/>
      <w:color w:val="595959" w:themeColor="text1" w:themeTint="A6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279C"/>
    <w:pPr>
      <w:keepNext/>
      <w:keepLines/>
      <w:numPr>
        <w:numId w:val="5"/>
      </w:numPr>
      <w:shd w:val="clear" w:color="auto" w:fill="81B949" w:themeFill="accent6"/>
      <w:spacing w:before="240" w:after="240" w:line="240" w:lineRule="auto"/>
      <w:jc w:val="left"/>
      <w:outlineLvl w:val="0"/>
    </w:pPr>
    <w:rPr>
      <w:rFonts w:eastAsiaTheme="majorEastAsia" w:cstheme="majorBidi"/>
      <w:color w:val="FFFFFF" w:themeColor="background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279C"/>
    <w:pPr>
      <w:keepNext/>
      <w:keepLines/>
      <w:numPr>
        <w:ilvl w:val="1"/>
        <w:numId w:val="5"/>
      </w:numPr>
      <w:spacing w:before="240"/>
      <w:ind w:left="578" w:hanging="578"/>
      <w:outlineLvl w:val="1"/>
    </w:pPr>
    <w:rPr>
      <w:rFonts w:eastAsiaTheme="majorEastAsia" w:cstheme="majorBidi"/>
      <w:color w:val="3B3B3B" w:themeColor="background2" w:themeShade="4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279C"/>
    <w:pPr>
      <w:keepNext/>
      <w:keepLines/>
      <w:numPr>
        <w:ilvl w:val="2"/>
        <w:numId w:val="5"/>
      </w:numPr>
      <w:spacing w:before="40" w:after="0"/>
      <w:outlineLvl w:val="2"/>
    </w:pPr>
    <w:rPr>
      <w:rFonts w:eastAsiaTheme="majorEastAsia" w:cstheme="majorBidi"/>
      <w:sz w:val="24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279C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CDB10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279C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CDB10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2279C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88760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2279C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88760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2279C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2279C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4F94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4F94"/>
  </w:style>
  <w:style w:type="paragraph" w:styleId="Footer">
    <w:name w:val="footer"/>
    <w:basedOn w:val="Normal"/>
    <w:link w:val="FooterChar"/>
    <w:uiPriority w:val="99"/>
    <w:unhideWhenUsed/>
    <w:rsid w:val="00124F94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4F94"/>
  </w:style>
  <w:style w:type="character" w:styleId="CommentReference">
    <w:name w:val="annotation reference"/>
    <w:basedOn w:val="DefaultParagraphFont"/>
    <w:uiPriority w:val="99"/>
    <w:unhideWhenUsed/>
    <w:rsid w:val="00F2279C"/>
    <w:rPr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F04E85"/>
  </w:style>
  <w:style w:type="table" w:styleId="TableGrid">
    <w:name w:val="Table Grid"/>
    <w:basedOn w:val="TableNormal"/>
    <w:uiPriority w:val="39"/>
    <w:rsid w:val="00A7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2279C"/>
    <w:pPr>
      <w:jc w:val="both"/>
    </w:pPr>
    <w:rPr>
      <w:rFonts w:ascii="Avenir Next" w:hAnsi="Avenir Next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F2279C"/>
    <w:pPr>
      <w:spacing w:before="200" w:after="160"/>
      <w:ind w:right="862"/>
      <w:jc w:val="left"/>
    </w:pPr>
    <w:rPr>
      <w:iCs/>
      <w:color w:val="81B949" w:themeColor="accent6"/>
      <w:sz w:val="28"/>
    </w:rPr>
  </w:style>
  <w:style w:type="character" w:customStyle="1" w:styleId="QuoteChar">
    <w:name w:val="Quote Char"/>
    <w:basedOn w:val="DefaultParagraphFont"/>
    <w:link w:val="Quote"/>
    <w:uiPriority w:val="29"/>
    <w:rsid w:val="00F2279C"/>
    <w:rPr>
      <w:rFonts w:ascii="Century Gothic" w:hAnsi="Century Gothic"/>
      <w:iCs/>
      <w:color w:val="81B949" w:themeColor="accent6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F2279C"/>
    <w:rPr>
      <w:rFonts w:ascii="Avenir Next" w:eastAsiaTheme="majorEastAsia" w:hAnsi="Avenir Next" w:cstheme="majorBidi"/>
      <w:color w:val="FFFFFF" w:themeColor="background1"/>
      <w:sz w:val="28"/>
      <w:szCs w:val="32"/>
      <w:shd w:val="clear" w:color="auto" w:fill="81B949" w:themeFill="accent6"/>
    </w:rPr>
  </w:style>
  <w:style w:type="paragraph" w:styleId="ListParagraph">
    <w:name w:val="List Paragraph"/>
    <w:basedOn w:val="Normal"/>
    <w:uiPriority w:val="34"/>
    <w:qFormat/>
    <w:rsid w:val="00F2279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2279C"/>
    <w:rPr>
      <w:rFonts w:ascii="Century Gothic" w:eastAsiaTheme="majorEastAsia" w:hAnsi="Century Gothic" w:cstheme="majorBidi"/>
      <w:color w:val="3B3B3B" w:themeColor="background2" w:themeShade="40"/>
      <w:sz w:val="28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F2279C"/>
    <w:pPr>
      <w:spacing w:after="100"/>
    </w:pPr>
  </w:style>
  <w:style w:type="character" w:customStyle="1" w:styleId="Heading3Char">
    <w:name w:val="Heading 3 Char"/>
    <w:basedOn w:val="DefaultParagraphFont"/>
    <w:link w:val="Heading3"/>
    <w:uiPriority w:val="9"/>
    <w:rsid w:val="00F2279C"/>
    <w:rPr>
      <w:rFonts w:ascii="Avenir Next" w:eastAsiaTheme="majorEastAsia" w:hAnsi="Avenir Next" w:cstheme="majorBidi"/>
      <w:color w:val="595959" w:themeColor="text1" w:themeTint="A6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2279C"/>
    <w:rPr>
      <w:rFonts w:asciiTheme="majorHAnsi" w:eastAsiaTheme="majorEastAsia" w:hAnsiTheme="majorHAnsi" w:cstheme="majorBidi"/>
      <w:i/>
      <w:iCs/>
      <w:color w:val="CDB105" w:themeColor="accent1" w:themeShade="BF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2279C"/>
    <w:rPr>
      <w:rFonts w:asciiTheme="majorHAnsi" w:eastAsiaTheme="majorEastAsia" w:hAnsiTheme="majorHAnsi" w:cstheme="majorBidi"/>
      <w:color w:val="CDB105" w:themeColor="accent1" w:themeShade="BF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2279C"/>
    <w:rPr>
      <w:rFonts w:asciiTheme="majorHAnsi" w:eastAsiaTheme="majorEastAsia" w:hAnsiTheme="majorHAnsi" w:cstheme="majorBidi"/>
      <w:color w:val="887603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2279C"/>
    <w:rPr>
      <w:rFonts w:asciiTheme="majorHAnsi" w:eastAsiaTheme="majorEastAsia" w:hAnsiTheme="majorHAnsi" w:cstheme="majorBidi"/>
      <w:i/>
      <w:iCs/>
      <w:color w:val="887603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2279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2279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2279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2279C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F2279C"/>
    <w:rPr>
      <w:color w:val="000000" w:themeColor="hyperlink"/>
      <w:u w:val="single"/>
    </w:rPr>
  </w:style>
  <w:style w:type="character" w:customStyle="1" w:styleId="normaltextrun">
    <w:name w:val="normaltextrun"/>
    <w:basedOn w:val="DefaultParagraphFont"/>
    <w:rsid w:val="006C02BF"/>
  </w:style>
  <w:style w:type="paragraph" w:styleId="Revision">
    <w:name w:val="Revision"/>
    <w:hidden/>
    <w:uiPriority w:val="99"/>
    <w:semiHidden/>
    <w:rsid w:val="00302630"/>
    <w:rPr>
      <w:rFonts w:ascii="Avenir Next" w:hAnsi="Avenir Next"/>
      <w:color w:val="595959" w:themeColor="text1" w:themeTint="A6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73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73BA"/>
    <w:rPr>
      <w:rFonts w:ascii="Tahoma" w:hAnsi="Tahoma" w:cs="Tahoma"/>
      <w:color w:val="595959" w:themeColor="text1" w:themeTint="A6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6033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88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8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00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05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5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1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4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5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5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2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6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4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4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0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1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2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9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0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41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44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89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07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305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73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4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68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572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2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0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40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652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58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807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283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6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9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79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59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801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1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966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855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080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444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97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54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09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92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95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07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TRANSIT colours">
      <a:dk1>
        <a:srgbClr val="000000"/>
      </a:dk1>
      <a:lt1>
        <a:srgbClr val="FFFFFF"/>
      </a:lt1>
      <a:dk2>
        <a:srgbClr val="666666"/>
      </a:dk2>
      <a:lt2>
        <a:srgbClr val="EFEFEF"/>
      </a:lt2>
      <a:accent1>
        <a:srgbClr val="F9DC21"/>
      </a:accent1>
      <a:accent2>
        <a:srgbClr val="E1F8C3"/>
      </a:accent2>
      <a:accent3>
        <a:srgbClr val="385723"/>
      </a:accent3>
      <a:accent4>
        <a:srgbClr val="498522"/>
      </a:accent4>
      <a:accent5>
        <a:srgbClr val="498522"/>
      </a:accent5>
      <a:accent6>
        <a:srgbClr val="81B949"/>
      </a:accent6>
      <a:hlink>
        <a:srgbClr val="000000"/>
      </a:hlink>
      <a:folHlink>
        <a:srgbClr val="0097A7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304DF7DBAD614BA79831D678353A2F" ma:contentTypeVersion="18" ma:contentTypeDescription="Create a new document." ma:contentTypeScope="" ma:versionID="b46ce045c6f97402851ee59a349e0e5a">
  <xsd:schema xmlns:xsd="http://www.w3.org/2001/XMLSchema" xmlns:xs="http://www.w3.org/2001/XMLSchema" xmlns:p="http://schemas.microsoft.com/office/2006/metadata/properties" xmlns:ns2="40d5d8d9-3882-49bb-a4c6-f94075a5e425" xmlns:ns3="73c359e9-fd31-404e-b0e3-b75593478571" targetNamespace="http://schemas.microsoft.com/office/2006/metadata/properties" ma:root="true" ma:fieldsID="41303dcd8e794e4b1dbd697a4443a668" ns2:_="" ns3:_="">
    <xsd:import namespace="40d5d8d9-3882-49bb-a4c6-f94075a5e425"/>
    <xsd:import namespace="73c359e9-fd31-404e-b0e3-b755934785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d5d8d9-3882-49bb-a4c6-f94075a5e4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29c6564f-d584-4f90-b8b5-cb9a351af6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c359e9-fd31-404e-b0e3-b7559347857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b24e12da-aef3-4f2a-be13-4279f627c718}" ma:internalName="TaxCatchAll" ma:showField="CatchAllData" ma:web="73c359e9-fd31-404e-b0e3-b755934785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3c359e9-fd31-404e-b0e3-b75593478571" xsi:nil="true"/>
    <lcf76f155ced4ddcb4097134ff3c332f xmlns="40d5d8d9-3882-49bb-a4c6-f94075a5e425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44DEA0B-C596-40A5-B344-DF96320872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d5d8d9-3882-49bb-a4c6-f94075a5e425"/>
    <ds:schemaRef ds:uri="73c359e9-fd31-404e-b0e3-b75593478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58DB5C7-761D-44BE-9BB8-DB74E27D2D75}">
  <ds:schemaRefs>
    <ds:schemaRef ds:uri="http://schemas.microsoft.com/office/2006/metadata/properties"/>
    <ds:schemaRef ds:uri="http://schemas.microsoft.com/office/infopath/2007/PartnerControls"/>
    <ds:schemaRef ds:uri="73c359e9-fd31-404e-b0e3-b75593478571"/>
    <ds:schemaRef ds:uri="40d5d8d9-3882-49bb-a4c6-f94075a5e425"/>
  </ds:schemaRefs>
</ds:datastoreItem>
</file>

<file path=customXml/itemProps3.xml><?xml version="1.0" encoding="utf-8"?>
<ds:datastoreItem xmlns:ds="http://schemas.openxmlformats.org/officeDocument/2006/customXml" ds:itemID="{CE436849-6EBB-4761-89DC-0F964547E4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8F52D09-12FC-4F52-9FFA-8FAE97FD61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345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PM</Company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ACELI HERNANDEZ BAYO</dc:creator>
  <cp:lastModifiedBy>user</cp:lastModifiedBy>
  <cp:revision>54</cp:revision>
  <cp:lastPrinted>2022-11-24T10:50:00Z</cp:lastPrinted>
  <dcterms:created xsi:type="dcterms:W3CDTF">2024-02-05T22:30:00Z</dcterms:created>
  <dcterms:modified xsi:type="dcterms:W3CDTF">2024-04-15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304DF7DBAD614BA79831D678353A2F</vt:lpwstr>
  </property>
  <property fmtid="{D5CDD505-2E9C-101B-9397-08002B2CF9AE}" pid="3" name="GrammarlyDocumentId">
    <vt:lpwstr>64d22189224f4776463a2ee463f3b7617457103b4a07069e6ee7da33485eae10</vt:lpwstr>
  </property>
  <property fmtid="{D5CDD505-2E9C-101B-9397-08002B2CF9AE}" pid="4" name="MediaServiceImageTags">
    <vt:lpwstr/>
  </property>
</Properties>
</file>